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717FA" w:rsidRDefault="007B7B9F" w:rsidP="00F91E3A">
      <w:pPr>
        <w:tabs>
          <w:tab w:val="left" w:pos="7938"/>
        </w:tabs>
        <w:ind w:right="-35"/>
        <w:jc w:val="center"/>
        <w:rPr>
          <w:rFonts w:ascii="Times New Roman" w:eastAsiaTheme="majorEastAsia" w:hAnsi="Times New Roman"/>
          <w:b/>
          <w:color w:val="000000" w:themeColor="text1"/>
          <w:sz w:val="44"/>
          <w:szCs w:val="44"/>
        </w:rPr>
      </w:pPr>
      <w:r>
        <w:rPr>
          <w:rFonts w:ascii="Times New Roman" w:eastAsiaTheme="majorEastAsia" w:hAnsi="Times New Roman"/>
          <w:b/>
          <w:color w:val="000000" w:themeColor="text1"/>
          <w:sz w:val="44"/>
          <w:szCs w:val="44"/>
        </w:rPr>
        <w:t>20</w:t>
      </w:r>
      <w:r>
        <w:rPr>
          <w:rFonts w:ascii="Times New Roman" w:eastAsiaTheme="majorEastAsia" w:hAnsi="Times New Roman" w:hint="eastAsia"/>
          <w:b/>
          <w:color w:val="000000" w:themeColor="text1"/>
          <w:sz w:val="44"/>
          <w:szCs w:val="44"/>
        </w:rPr>
        <w:t>20</w:t>
      </w:r>
      <w:r>
        <w:rPr>
          <w:rFonts w:ascii="Times New Roman" w:eastAsiaTheme="majorEastAsia" w:hAnsi="Times New Roman"/>
          <w:b/>
          <w:color w:val="000000" w:themeColor="text1"/>
          <w:sz w:val="44"/>
          <w:szCs w:val="44"/>
        </w:rPr>
        <w:t xml:space="preserve"> “Dalian Cup” International Youth Fashion Design Contest</w:t>
      </w:r>
    </w:p>
    <w:p w:rsidR="002717FA" w:rsidRDefault="007B7B9F">
      <w:pPr>
        <w:tabs>
          <w:tab w:val="left" w:pos="7938"/>
        </w:tabs>
        <w:ind w:right="-35"/>
        <w:jc w:val="center"/>
        <w:rPr>
          <w:rFonts w:ascii="Times New Roman" w:eastAsiaTheme="majorEastAsia" w:hAnsi="Times New Roman"/>
          <w:b/>
          <w:color w:val="000000" w:themeColor="text1"/>
          <w:sz w:val="44"/>
          <w:szCs w:val="44"/>
        </w:rPr>
      </w:pPr>
      <w:r>
        <w:rPr>
          <w:rFonts w:ascii="Times New Roman" w:eastAsiaTheme="majorEastAsia" w:hAnsi="Times New Roman" w:hint="eastAsia"/>
          <w:b/>
          <w:color w:val="000000" w:themeColor="text1"/>
          <w:sz w:val="44"/>
          <w:szCs w:val="44"/>
        </w:rPr>
        <w:t xml:space="preserve">Application form </w:t>
      </w:r>
    </w:p>
    <w:p w:rsidR="002717FA" w:rsidRDefault="007B7B9F">
      <w:pPr>
        <w:ind w:firstLineChars="100" w:firstLine="241"/>
        <w:rPr>
          <w:rFonts w:ascii="Times New Roman" w:eastAsia="仿宋" w:hAnsi="Times New Roman"/>
          <w:b/>
          <w:bCs/>
          <w:sz w:val="24"/>
          <w:szCs w:val="24"/>
        </w:rPr>
      </w:pPr>
      <w:r>
        <w:rPr>
          <w:rFonts w:ascii="Times New Roman" w:eastAsia="仿宋" w:hAnsi="Times New Roman" w:hint="eastAsia"/>
          <w:b/>
          <w:sz w:val="24"/>
          <w:szCs w:val="24"/>
        </w:rPr>
        <w:t>Group</w:t>
      </w:r>
      <w:r>
        <w:rPr>
          <w:rFonts w:ascii="Times New Roman" w:eastAsia="仿宋" w:hAnsi="Times New Roman"/>
          <w:b/>
          <w:sz w:val="24"/>
          <w:szCs w:val="24"/>
        </w:rPr>
        <w:t xml:space="preserve"> □</w:t>
      </w:r>
      <w:r>
        <w:rPr>
          <w:rFonts w:ascii="Times New Roman" w:eastAsia="仿宋" w:hAnsi="Times New Roman" w:hint="eastAsia"/>
          <w:b/>
          <w:sz w:val="24"/>
          <w:szCs w:val="24"/>
        </w:rPr>
        <w:t>Professional group</w:t>
      </w:r>
      <w:r>
        <w:rPr>
          <w:rFonts w:ascii="Times New Roman" w:eastAsia="仿宋" w:hAnsi="Times New Roman"/>
          <w:b/>
          <w:sz w:val="24"/>
          <w:szCs w:val="24"/>
        </w:rPr>
        <w:t xml:space="preserve"> □</w:t>
      </w:r>
      <w:r>
        <w:rPr>
          <w:rFonts w:ascii="Times New Roman" w:eastAsia="仿宋" w:hAnsi="Times New Roman" w:hint="eastAsia"/>
          <w:b/>
          <w:sz w:val="24"/>
          <w:szCs w:val="24"/>
        </w:rPr>
        <w:t xml:space="preserve"> Academic group (Please mark </w:t>
      </w:r>
      <w:r>
        <w:rPr>
          <w:rFonts w:ascii="Times New Roman" w:eastAsia="仿宋" w:hAnsi="Times New Roman"/>
          <w:b/>
          <w:sz w:val="24"/>
          <w:szCs w:val="24"/>
        </w:rPr>
        <w:t>√</w:t>
      </w:r>
      <w:r>
        <w:rPr>
          <w:rFonts w:ascii="Times New Roman" w:eastAsia="仿宋" w:hAnsi="Times New Roman" w:hint="eastAsia"/>
          <w:b/>
          <w:sz w:val="24"/>
          <w:szCs w:val="24"/>
        </w:rPr>
        <w:t xml:space="preserve"> at the team you belongs to)</w:t>
      </w:r>
    </w:p>
    <w:p w:rsidR="002717FA" w:rsidRDefault="002717FA">
      <w:pPr>
        <w:rPr>
          <w:rFonts w:ascii="Times New Roman" w:eastAsia="仿宋" w:hAnsi="Times New Roman"/>
          <w:bCs/>
          <w:sz w:val="24"/>
          <w:szCs w:val="24"/>
        </w:rPr>
      </w:pPr>
    </w:p>
    <w:tbl>
      <w:tblPr>
        <w:tblW w:w="906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431"/>
        <w:gridCol w:w="1400"/>
        <w:gridCol w:w="1276"/>
        <w:gridCol w:w="938"/>
        <w:gridCol w:w="1417"/>
        <w:gridCol w:w="741"/>
        <w:gridCol w:w="1859"/>
      </w:tblGrid>
      <w:tr w:rsidR="002717FA">
        <w:trPr>
          <w:cantSplit/>
          <w:trHeight w:val="468"/>
          <w:jc w:val="center"/>
        </w:trPr>
        <w:tc>
          <w:tcPr>
            <w:tcW w:w="1431" w:type="dxa"/>
            <w:vAlign w:val="center"/>
          </w:tcPr>
          <w:p w:rsidR="002717FA" w:rsidRDefault="007B7B9F">
            <w:pPr>
              <w:jc w:val="center"/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2676" w:type="dxa"/>
            <w:gridSpan w:val="2"/>
            <w:vAlign w:val="center"/>
          </w:tcPr>
          <w:p w:rsidR="002717FA" w:rsidRDefault="002717FA">
            <w:pPr>
              <w:jc w:val="center"/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</w:p>
        </w:tc>
        <w:tc>
          <w:tcPr>
            <w:tcW w:w="938" w:type="dxa"/>
            <w:vAlign w:val="center"/>
          </w:tcPr>
          <w:p w:rsidR="002717FA" w:rsidRDefault="007B7B9F">
            <w:pPr>
              <w:jc w:val="center"/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000000"/>
                <w:sz w:val="24"/>
                <w:szCs w:val="24"/>
              </w:rPr>
              <w:t>Date of birth</w:t>
            </w:r>
          </w:p>
        </w:tc>
        <w:tc>
          <w:tcPr>
            <w:tcW w:w="2158" w:type="dxa"/>
            <w:gridSpan w:val="2"/>
            <w:vAlign w:val="center"/>
          </w:tcPr>
          <w:p w:rsidR="002717FA" w:rsidRDefault="002717FA">
            <w:pPr>
              <w:jc w:val="center"/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59" w:type="dxa"/>
            <w:vMerge w:val="restart"/>
            <w:vAlign w:val="center"/>
          </w:tcPr>
          <w:p w:rsidR="002717FA" w:rsidRDefault="007B7B9F">
            <w:pPr>
              <w:jc w:val="center"/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000000"/>
                <w:sz w:val="24"/>
                <w:szCs w:val="24"/>
              </w:rPr>
              <w:t>Photo</w:t>
            </w:r>
          </w:p>
        </w:tc>
      </w:tr>
      <w:tr w:rsidR="002717FA">
        <w:trPr>
          <w:cantSplit/>
          <w:trHeight w:val="468"/>
          <w:jc w:val="center"/>
        </w:trPr>
        <w:tc>
          <w:tcPr>
            <w:tcW w:w="1431" w:type="dxa"/>
            <w:vAlign w:val="center"/>
          </w:tcPr>
          <w:p w:rsidR="002717FA" w:rsidRDefault="007B7B9F">
            <w:pPr>
              <w:jc w:val="center"/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000000"/>
                <w:sz w:val="24"/>
                <w:szCs w:val="24"/>
              </w:rPr>
              <w:t>Gender</w:t>
            </w:r>
          </w:p>
        </w:tc>
        <w:tc>
          <w:tcPr>
            <w:tcW w:w="1400" w:type="dxa"/>
            <w:vAlign w:val="center"/>
          </w:tcPr>
          <w:p w:rsidR="002717FA" w:rsidRDefault="002717FA">
            <w:pPr>
              <w:jc w:val="center"/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2717FA" w:rsidRDefault="007B7B9F">
            <w:pPr>
              <w:jc w:val="center"/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000000"/>
                <w:sz w:val="24"/>
                <w:szCs w:val="24"/>
              </w:rPr>
              <w:t>Degree of education</w:t>
            </w:r>
          </w:p>
        </w:tc>
        <w:tc>
          <w:tcPr>
            <w:tcW w:w="938" w:type="dxa"/>
            <w:vAlign w:val="center"/>
          </w:tcPr>
          <w:p w:rsidR="002717FA" w:rsidRDefault="002717FA">
            <w:pPr>
              <w:jc w:val="center"/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vAlign w:val="center"/>
          </w:tcPr>
          <w:p w:rsidR="002717FA" w:rsidRDefault="007B7B9F">
            <w:pPr>
              <w:jc w:val="center"/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000000"/>
                <w:sz w:val="24"/>
                <w:szCs w:val="24"/>
              </w:rPr>
              <w:t>Nationality</w:t>
            </w:r>
          </w:p>
        </w:tc>
        <w:tc>
          <w:tcPr>
            <w:tcW w:w="741" w:type="dxa"/>
            <w:vAlign w:val="center"/>
          </w:tcPr>
          <w:p w:rsidR="002717FA" w:rsidRDefault="002717FA">
            <w:pPr>
              <w:jc w:val="center"/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59" w:type="dxa"/>
            <w:vMerge/>
            <w:vAlign w:val="center"/>
          </w:tcPr>
          <w:p w:rsidR="002717FA" w:rsidRDefault="002717FA">
            <w:pPr>
              <w:jc w:val="center"/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</w:p>
        </w:tc>
      </w:tr>
      <w:tr w:rsidR="002717FA">
        <w:trPr>
          <w:cantSplit/>
          <w:trHeight w:val="468"/>
          <w:jc w:val="center"/>
        </w:trPr>
        <w:tc>
          <w:tcPr>
            <w:tcW w:w="1431" w:type="dxa"/>
            <w:vMerge w:val="restart"/>
            <w:vAlign w:val="center"/>
          </w:tcPr>
          <w:p w:rsidR="002717FA" w:rsidRDefault="007B7B9F">
            <w:pPr>
              <w:jc w:val="center"/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000000"/>
                <w:sz w:val="24"/>
                <w:szCs w:val="24"/>
              </w:rPr>
              <w:t>Tel</w:t>
            </w:r>
          </w:p>
        </w:tc>
        <w:tc>
          <w:tcPr>
            <w:tcW w:w="1400" w:type="dxa"/>
            <w:vAlign w:val="center"/>
          </w:tcPr>
          <w:p w:rsidR="002717FA" w:rsidRDefault="007B7B9F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Cell phone</w:t>
            </w:r>
          </w:p>
        </w:tc>
        <w:tc>
          <w:tcPr>
            <w:tcW w:w="4372" w:type="dxa"/>
            <w:gridSpan w:val="4"/>
            <w:vAlign w:val="center"/>
          </w:tcPr>
          <w:p w:rsidR="002717FA" w:rsidRDefault="002717FA">
            <w:pPr>
              <w:jc w:val="center"/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59" w:type="dxa"/>
            <w:vMerge/>
            <w:vAlign w:val="center"/>
          </w:tcPr>
          <w:p w:rsidR="002717FA" w:rsidRDefault="002717FA">
            <w:pPr>
              <w:jc w:val="center"/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</w:p>
        </w:tc>
      </w:tr>
      <w:tr w:rsidR="002717FA">
        <w:trPr>
          <w:cantSplit/>
          <w:trHeight w:val="468"/>
          <w:jc w:val="center"/>
        </w:trPr>
        <w:tc>
          <w:tcPr>
            <w:tcW w:w="1431" w:type="dxa"/>
            <w:vMerge/>
            <w:vAlign w:val="center"/>
          </w:tcPr>
          <w:p w:rsidR="002717FA" w:rsidRDefault="002717FA">
            <w:pPr>
              <w:jc w:val="center"/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400" w:type="dxa"/>
            <w:vAlign w:val="center"/>
          </w:tcPr>
          <w:p w:rsidR="002717FA" w:rsidRDefault="007B7B9F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WeChat</w:t>
            </w:r>
          </w:p>
        </w:tc>
        <w:tc>
          <w:tcPr>
            <w:tcW w:w="4372" w:type="dxa"/>
            <w:gridSpan w:val="4"/>
            <w:vAlign w:val="center"/>
          </w:tcPr>
          <w:p w:rsidR="002717FA" w:rsidRDefault="002717FA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</w:p>
        </w:tc>
        <w:tc>
          <w:tcPr>
            <w:tcW w:w="1859" w:type="dxa"/>
            <w:vMerge/>
            <w:vAlign w:val="center"/>
          </w:tcPr>
          <w:p w:rsidR="002717FA" w:rsidRDefault="002717FA">
            <w:pPr>
              <w:jc w:val="center"/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</w:p>
        </w:tc>
      </w:tr>
      <w:tr w:rsidR="002717FA">
        <w:trPr>
          <w:cantSplit/>
          <w:trHeight w:val="468"/>
          <w:jc w:val="center"/>
        </w:trPr>
        <w:tc>
          <w:tcPr>
            <w:tcW w:w="1431" w:type="dxa"/>
            <w:vAlign w:val="center"/>
          </w:tcPr>
          <w:p w:rsidR="002717FA" w:rsidRDefault="007B7B9F">
            <w:pPr>
              <w:jc w:val="center"/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仿宋" w:hAnsi="Times New Roman"/>
                <w:color w:val="000000"/>
                <w:sz w:val="24"/>
                <w:szCs w:val="24"/>
              </w:rPr>
              <w:t>E-mail</w:t>
            </w:r>
          </w:p>
        </w:tc>
        <w:tc>
          <w:tcPr>
            <w:tcW w:w="5772" w:type="dxa"/>
            <w:gridSpan w:val="5"/>
            <w:vAlign w:val="center"/>
          </w:tcPr>
          <w:p w:rsidR="002717FA" w:rsidRDefault="002717FA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</w:p>
        </w:tc>
        <w:tc>
          <w:tcPr>
            <w:tcW w:w="1859" w:type="dxa"/>
            <w:vMerge/>
            <w:vAlign w:val="center"/>
          </w:tcPr>
          <w:p w:rsidR="002717FA" w:rsidRDefault="002717FA">
            <w:pPr>
              <w:jc w:val="center"/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</w:p>
        </w:tc>
      </w:tr>
      <w:tr w:rsidR="002717FA">
        <w:trPr>
          <w:cantSplit/>
          <w:trHeight w:val="468"/>
          <w:jc w:val="center"/>
        </w:trPr>
        <w:tc>
          <w:tcPr>
            <w:tcW w:w="1431" w:type="dxa"/>
            <w:vAlign w:val="center"/>
          </w:tcPr>
          <w:p w:rsidR="002717FA" w:rsidRDefault="007B7B9F">
            <w:pPr>
              <w:jc w:val="center"/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000000"/>
                <w:sz w:val="24"/>
                <w:szCs w:val="24"/>
              </w:rPr>
              <w:t>Unit you represent</w:t>
            </w:r>
          </w:p>
        </w:tc>
        <w:tc>
          <w:tcPr>
            <w:tcW w:w="3614" w:type="dxa"/>
            <w:gridSpan w:val="3"/>
            <w:vAlign w:val="center"/>
          </w:tcPr>
          <w:p w:rsidR="002717FA" w:rsidRDefault="002717FA">
            <w:pPr>
              <w:jc w:val="center"/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158" w:type="dxa"/>
            <w:gridSpan w:val="2"/>
            <w:vAlign w:val="center"/>
          </w:tcPr>
          <w:p w:rsidR="002717FA" w:rsidRDefault="007B7B9F">
            <w:pPr>
              <w:jc w:val="center"/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000000"/>
                <w:sz w:val="24"/>
                <w:szCs w:val="24"/>
              </w:rPr>
              <w:t>Major</w:t>
            </w:r>
          </w:p>
        </w:tc>
        <w:tc>
          <w:tcPr>
            <w:tcW w:w="1859" w:type="dxa"/>
            <w:vAlign w:val="center"/>
          </w:tcPr>
          <w:p w:rsidR="002717FA" w:rsidRDefault="002717FA">
            <w:pPr>
              <w:jc w:val="center"/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</w:p>
        </w:tc>
      </w:tr>
      <w:tr w:rsidR="002717FA">
        <w:trPr>
          <w:cantSplit/>
          <w:trHeight w:val="643"/>
          <w:jc w:val="center"/>
        </w:trPr>
        <w:tc>
          <w:tcPr>
            <w:tcW w:w="1431" w:type="dxa"/>
            <w:vAlign w:val="center"/>
          </w:tcPr>
          <w:p w:rsidR="002717FA" w:rsidRDefault="007B7B9F">
            <w:pPr>
              <w:jc w:val="center"/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000000"/>
                <w:sz w:val="24"/>
                <w:szCs w:val="24"/>
              </w:rPr>
              <w:t>Address</w:t>
            </w:r>
          </w:p>
        </w:tc>
        <w:tc>
          <w:tcPr>
            <w:tcW w:w="3614" w:type="dxa"/>
            <w:gridSpan w:val="3"/>
            <w:vAlign w:val="center"/>
          </w:tcPr>
          <w:p w:rsidR="002717FA" w:rsidRDefault="002717FA">
            <w:pPr>
              <w:widowControl/>
              <w:jc w:val="center"/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158" w:type="dxa"/>
            <w:gridSpan w:val="2"/>
            <w:vAlign w:val="center"/>
          </w:tcPr>
          <w:p w:rsidR="002717FA" w:rsidRDefault="007B7B9F">
            <w:pPr>
              <w:widowControl/>
              <w:jc w:val="center"/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000000"/>
                <w:sz w:val="24"/>
                <w:szCs w:val="24"/>
              </w:rPr>
              <w:t>Post code</w:t>
            </w:r>
          </w:p>
        </w:tc>
        <w:tc>
          <w:tcPr>
            <w:tcW w:w="1859" w:type="dxa"/>
            <w:vAlign w:val="center"/>
          </w:tcPr>
          <w:p w:rsidR="002717FA" w:rsidRDefault="002717FA">
            <w:pPr>
              <w:widowControl/>
              <w:jc w:val="center"/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</w:p>
        </w:tc>
      </w:tr>
      <w:tr w:rsidR="002717FA">
        <w:trPr>
          <w:trHeight w:val="1868"/>
          <w:jc w:val="center"/>
        </w:trPr>
        <w:tc>
          <w:tcPr>
            <w:tcW w:w="1431" w:type="dxa"/>
            <w:vAlign w:val="center"/>
          </w:tcPr>
          <w:p w:rsidR="002717FA" w:rsidRDefault="007B7B9F">
            <w:pPr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000000"/>
                <w:sz w:val="24"/>
                <w:szCs w:val="24"/>
              </w:rPr>
              <w:t>Resume</w:t>
            </w:r>
          </w:p>
        </w:tc>
        <w:tc>
          <w:tcPr>
            <w:tcW w:w="7631" w:type="dxa"/>
            <w:gridSpan w:val="6"/>
          </w:tcPr>
          <w:p w:rsidR="002717FA" w:rsidRDefault="007B7B9F">
            <w:pPr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000000"/>
                <w:sz w:val="24"/>
                <w:szCs w:val="24"/>
              </w:rPr>
              <w:t>(Including experience of learning, awards and work. Attachment is acceptable if this column is not enough)</w:t>
            </w:r>
          </w:p>
        </w:tc>
      </w:tr>
      <w:tr w:rsidR="002717FA">
        <w:trPr>
          <w:trHeight w:val="574"/>
          <w:jc w:val="center"/>
        </w:trPr>
        <w:tc>
          <w:tcPr>
            <w:tcW w:w="1431" w:type="dxa"/>
            <w:vMerge w:val="restart"/>
            <w:vAlign w:val="center"/>
          </w:tcPr>
          <w:p w:rsidR="002717FA" w:rsidRDefault="007B7B9F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Information of entries</w:t>
            </w:r>
          </w:p>
        </w:tc>
        <w:tc>
          <w:tcPr>
            <w:tcW w:w="1400" w:type="dxa"/>
            <w:vAlign w:val="center"/>
          </w:tcPr>
          <w:p w:rsidR="002717FA" w:rsidRDefault="007B7B9F">
            <w:pPr>
              <w:jc w:val="center"/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6231" w:type="dxa"/>
            <w:gridSpan w:val="5"/>
            <w:vAlign w:val="center"/>
          </w:tcPr>
          <w:p w:rsidR="002717FA" w:rsidRDefault="002717FA">
            <w:pPr>
              <w:jc w:val="center"/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</w:p>
        </w:tc>
      </w:tr>
      <w:tr w:rsidR="002717FA">
        <w:trPr>
          <w:trHeight w:val="1993"/>
          <w:jc w:val="center"/>
        </w:trPr>
        <w:tc>
          <w:tcPr>
            <w:tcW w:w="1431" w:type="dxa"/>
            <w:vMerge/>
            <w:vAlign w:val="center"/>
          </w:tcPr>
          <w:p w:rsidR="002717FA" w:rsidRDefault="002717FA">
            <w:pPr>
              <w:jc w:val="center"/>
              <w:rPr>
                <w:rFonts w:ascii="Times New Roman" w:eastAsia="仿宋" w:hAnsi="Times New Roman"/>
                <w:sz w:val="24"/>
                <w:szCs w:val="24"/>
              </w:rPr>
            </w:pPr>
          </w:p>
        </w:tc>
        <w:tc>
          <w:tcPr>
            <w:tcW w:w="7631" w:type="dxa"/>
            <w:gridSpan w:val="6"/>
          </w:tcPr>
          <w:p w:rsidR="002717FA" w:rsidRDefault="007B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Design description (including design conception and description of structure and technology, within 100 words)</w:t>
            </w:r>
          </w:p>
        </w:tc>
      </w:tr>
      <w:tr w:rsidR="002717FA">
        <w:trPr>
          <w:trHeight w:val="1871"/>
          <w:jc w:val="center"/>
        </w:trPr>
        <w:tc>
          <w:tcPr>
            <w:tcW w:w="1431" w:type="dxa"/>
            <w:vAlign w:val="center"/>
          </w:tcPr>
          <w:p w:rsidR="002717FA" w:rsidRDefault="007B7B9F">
            <w:pPr>
              <w:jc w:val="center"/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000000"/>
                <w:sz w:val="24"/>
                <w:szCs w:val="24"/>
              </w:rPr>
              <w:t>Signature of entrant</w:t>
            </w:r>
          </w:p>
        </w:tc>
        <w:tc>
          <w:tcPr>
            <w:tcW w:w="7631" w:type="dxa"/>
            <w:gridSpan w:val="6"/>
            <w:vAlign w:val="center"/>
          </w:tcPr>
          <w:p w:rsidR="002717FA" w:rsidRDefault="007B7B9F">
            <w:pPr>
              <w:pStyle w:val="a3"/>
              <w:spacing w:line="240" w:lineRule="auto"/>
              <w:ind w:firstLineChars="200" w:firstLine="480"/>
              <w:rPr>
                <w:rFonts w:ascii="Times New Roman" w:eastAsia="仿宋" w:hAnsi="Times New Roman"/>
                <w:kern w:val="2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kern w:val="2"/>
                <w:sz w:val="24"/>
                <w:szCs w:val="24"/>
              </w:rPr>
              <w:t xml:space="preserve">I have read the instructions and will abide by the requirements of the contest. If the design effect drawing is selected, I will complete my work within the date stipulated by the committee, take part in the contest on time and cooperate with arrangements of the committee. </w:t>
            </w:r>
          </w:p>
          <w:p w:rsidR="002717FA" w:rsidRDefault="002717FA">
            <w:pPr>
              <w:pStyle w:val="a3"/>
              <w:spacing w:line="240" w:lineRule="auto"/>
              <w:ind w:firstLineChars="200" w:firstLine="480"/>
              <w:rPr>
                <w:rFonts w:ascii="Times New Roman" w:eastAsia="仿宋" w:hAnsi="Times New Roman"/>
                <w:kern w:val="2"/>
                <w:sz w:val="24"/>
                <w:szCs w:val="24"/>
              </w:rPr>
            </w:pPr>
          </w:p>
          <w:p w:rsidR="002717FA" w:rsidRDefault="007B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000000"/>
                <w:sz w:val="24"/>
                <w:szCs w:val="24"/>
              </w:rPr>
              <w:t>Signature of entrant:</w:t>
            </w:r>
          </w:p>
          <w:p w:rsidR="002717FA" w:rsidRDefault="002717FA">
            <w:pPr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</w:p>
          <w:p w:rsidR="002717FA" w:rsidRDefault="007B7B9F">
            <w:pPr>
              <w:jc w:val="right"/>
              <w:rPr>
                <w:rFonts w:ascii="Times New Roman" w:eastAsia="仿宋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000000"/>
                <w:sz w:val="24"/>
                <w:szCs w:val="24"/>
              </w:rPr>
              <w:t>Date: _____, 2020</w:t>
            </w:r>
          </w:p>
        </w:tc>
      </w:tr>
    </w:tbl>
    <w:p w:rsidR="002717FA" w:rsidRDefault="007B7B9F">
      <w:pPr>
        <w:spacing w:line="460" w:lineRule="exact"/>
        <w:ind w:right="480"/>
        <w:rPr>
          <w:rFonts w:ascii="Times New Roman" w:eastAsia="仿宋" w:hAnsi="Times New Roman"/>
          <w:sz w:val="24"/>
          <w:szCs w:val="24"/>
        </w:rPr>
      </w:pPr>
      <w:r>
        <w:rPr>
          <w:rFonts w:ascii="Times New Roman" w:eastAsia="仿宋" w:hAnsi="Times New Roman" w:hint="eastAsia"/>
          <w:sz w:val="24"/>
          <w:szCs w:val="24"/>
        </w:rPr>
        <w:t>Note: Please attach this form to the back of the effect drawing.</w:t>
      </w:r>
    </w:p>
    <w:sectPr w:rsidR="002717FA" w:rsidSect="00242F0E">
      <w:footerReference w:type="default" r:id="rId8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273C5" w:rsidRDefault="00D273C5">
      <w:r>
        <w:separator/>
      </w:r>
    </w:p>
  </w:endnote>
  <w:endnote w:type="continuationSeparator" w:id="1">
    <w:p w:rsidR="00D273C5" w:rsidRDefault="00D273C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717FA" w:rsidRDefault="00242F0E">
    <w:pPr>
      <w:pStyle w:val="a6"/>
      <w:jc w:val="right"/>
    </w:pPr>
    <w:r w:rsidRPr="00242F0E">
      <w:fldChar w:fldCharType="begin"/>
    </w:r>
    <w:r w:rsidR="007B7B9F">
      <w:instrText>PAGE   \* MERGEFORMAT</w:instrText>
    </w:r>
    <w:r w:rsidRPr="00242F0E">
      <w:fldChar w:fldCharType="separate"/>
    </w:r>
    <w:r w:rsidR="00F91E3A" w:rsidRPr="00F91E3A">
      <w:rPr>
        <w:noProof/>
        <w:lang w:val="zh-CN"/>
      </w:rPr>
      <w:t>1</w:t>
    </w:r>
    <w:r>
      <w:rPr>
        <w:lang w:val="zh-CN"/>
      </w:rPr>
      <w:fldChar w:fldCharType="end"/>
    </w:r>
  </w:p>
  <w:p w:rsidR="002717FA" w:rsidRDefault="002717FA">
    <w:pPr>
      <w:pStyle w:val="a6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273C5" w:rsidRDefault="00D273C5">
      <w:r>
        <w:separator/>
      </w:r>
    </w:p>
  </w:footnote>
  <w:footnote w:type="continuationSeparator" w:id="1">
    <w:p w:rsidR="00D273C5" w:rsidRDefault="00D273C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F3AD4CD"/>
    <w:multiLevelType w:val="singleLevel"/>
    <w:tmpl w:val="7F3AD4CD"/>
    <w:lvl w:ilvl="0">
      <w:start w:val="1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4"/>
  <w:bordersDoNotSurroundHeader/>
  <w:bordersDoNotSurroundFooter/>
  <w:doNotTrackMoves/>
  <w:defaultTabStop w:val="420"/>
  <w:drawingGridHorizontalSpacing w:val="105"/>
  <w:drawingGridVerticalSpacing w:val="156"/>
  <w:noPunctuationKerning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5122" fillcolor="white">
      <v:fill color="white"/>
    </o:shapedefaults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underlineTabInNumList/>
  </w:compat>
  <w:docVars>
    <w:docVar w:name="__Grammarly_42____i" w:val="䂳ǥ8ကᬨذ列出段落䑗È葠È葠ƤĥðāāऀĀÈƤ＀＀＀＀＀＀＀＀＀ś耀%_x000a_%＀dЉࠄЁ＀＀＀＀_x000a__x000a_$_x000a_%ÿ䤟}á腏½僀M뮛Y撀¢걋Æ雷Fÿÿá䤟}_x000a__x000a_%"/>
    <w:docVar w:name="__Grammarly_42___1" w:val="로ౠ䕔员׺❘ᒊ葨׺렄ౠ䕔员׺➀ᒊ諀׺뢴ౠ렴ౠ䕔员׺➨ᒊ荔׺롤ౠ䕔员׺⟐ᒊ蒔׺뤌ౠ룴ౠ剦Ѐ 뢜ౠ뤤ౠ伀ȗ륤ౠ剦≦륔ౠ루ౠ䔀ȗ름ౠቦ림ౠÆቦ만ౠ릴ౠ䠠ȗ 剦매ౠ댳먔ౠ먘ౠ먔ౠ䡈ȗ䀀剦倀䀀멬ౠ멤ౠ䡰ȗ 면ౠ剦伳 몰ౠ뫄ౠ몤ౠ䢘ȗ䀀剦搀䀀뫔ౠ뫼ౠ묜ౠ䣀ȗ묄ౠ剦 뭈ౠ무ౠ䦰ȗ뭴ౠ 剦뭤ౠ 뮔ౠ뮔ౠ 믌ౠ剦ﳍ 믄ౠ䫈ȗ 믴ౠ밤ౠ 밬ౠ밤ౠ䫰ȗ 剦댳 뱼ౠ뱸ౠ䬘ȗ 버ౠ剦ﳍ 별ౠ볔ౠ䯠ȗ"/>
  </w:docVars>
  <w:rsids>
    <w:rsidRoot w:val="00821F76"/>
    <w:rsid w:val="00001E87"/>
    <w:rsid w:val="000029E6"/>
    <w:rsid w:val="00004395"/>
    <w:rsid w:val="00004C07"/>
    <w:rsid w:val="00005DF1"/>
    <w:rsid w:val="00006195"/>
    <w:rsid w:val="00010C7C"/>
    <w:rsid w:val="00011E9C"/>
    <w:rsid w:val="000131FB"/>
    <w:rsid w:val="00013572"/>
    <w:rsid w:val="00013C23"/>
    <w:rsid w:val="000142E1"/>
    <w:rsid w:val="00014EBF"/>
    <w:rsid w:val="00017AC1"/>
    <w:rsid w:val="00020101"/>
    <w:rsid w:val="000218BC"/>
    <w:rsid w:val="00022369"/>
    <w:rsid w:val="00026000"/>
    <w:rsid w:val="000264B2"/>
    <w:rsid w:val="0003105F"/>
    <w:rsid w:val="0003197E"/>
    <w:rsid w:val="0003367F"/>
    <w:rsid w:val="00033C8A"/>
    <w:rsid w:val="00034A90"/>
    <w:rsid w:val="00034DB7"/>
    <w:rsid w:val="00036543"/>
    <w:rsid w:val="000418A9"/>
    <w:rsid w:val="00041B28"/>
    <w:rsid w:val="00043420"/>
    <w:rsid w:val="00043A5E"/>
    <w:rsid w:val="0004422B"/>
    <w:rsid w:val="00044D3C"/>
    <w:rsid w:val="0004775A"/>
    <w:rsid w:val="000500E8"/>
    <w:rsid w:val="000513B9"/>
    <w:rsid w:val="000516D7"/>
    <w:rsid w:val="00051738"/>
    <w:rsid w:val="00053AF0"/>
    <w:rsid w:val="00053E06"/>
    <w:rsid w:val="00053E47"/>
    <w:rsid w:val="0005618C"/>
    <w:rsid w:val="00056B8E"/>
    <w:rsid w:val="000610A0"/>
    <w:rsid w:val="0006471D"/>
    <w:rsid w:val="00066D4F"/>
    <w:rsid w:val="00067A88"/>
    <w:rsid w:val="00067FFC"/>
    <w:rsid w:val="00070A13"/>
    <w:rsid w:val="0007170D"/>
    <w:rsid w:val="00072982"/>
    <w:rsid w:val="00073EF0"/>
    <w:rsid w:val="00075001"/>
    <w:rsid w:val="0007599A"/>
    <w:rsid w:val="00075D03"/>
    <w:rsid w:val="00081196"/>
    <w:rsid w:val="000814A9"/>
    <w:rsid w:val="00082940"/>
    <w:rsid w:val="00084092"/>
    <w:rsid w:val="00085712"/>
    <w:rsid w:val="00087F20"/>
    <w:rsid w:val="00091955"/>
    <w:rsid w:val="00096107"/>
    <w:rsid w:val="000972B2"/>
    <w:rsid w:val="000A2278"/>
    <w:rsid w:val="000A2640"/>
    <w:rsid w:val="000A4516"/>
    <w:rsid w:val="000A50E1"/>
    <w:rsid w:val="000A67B7"/>
    <w:rsid w:val="000B0D3F"/>
    <w:rsid w:val="000B1F2E"/>
    <w:rsid w:val="000B35FB"/>
    <w:rsid w:val="000B5C74"/>
    <w:rsid w:val="000B6246"/>
    <w:rsid w:val="000B7953"/>
    <w:rsid w:val="000C2ADC"/>
    <w:rsid w:val="000C3BC8"/>
    <w:rsid w:val="000C4C5F"/>
    <w:rsid w:val="000C5312"/>
    <w:rsid w:val="000C6CED"/>
    <w:rsid w:val="000D0C71"/>
    <w:rsid w:val="000D0D8E"/>
    <w:rsid w:val="000D2B0A"/>
    <w:rsid w:val="000D7F22"/>
    <w:rsid w:val="000E17CC"/>
    <w:rsid w:val="000E18EB"/>
    <w:rsid w:val="000E1F06"/>
    <w:rsid w:val="000E39A6"/>
    <w:rsid w:val="000E4216"/>
    <w:rsid w:val="000E53CB"/>
    <w:rsid w:val="000E5AE0"/>
    <w:rsid w:val="000E7022"/>
    <w:rsid w:val="000E7137"/>
    <w:rsid w:val="000F00DA"/>
    <w:rsid w:val="000F12DA"/>
    <w:rsid w:val="000F269C"/>
    <w:rsid w:val="000F3E22"/>
    <w:rsid w:val="000F3F82"/>
    <w:rsid w:val="000F5E2B"/>
    <w:rsid w:val="000F5FE5"/>
    <w:rsid w:val="000F7A0C"/>
    <w:rsid w:val="00101A75"/>
    <w:rsid w:val="00102C31"/>
    <w:rsid w:val="00104EEB"/>
    <w:rsid w:val="001051E1"/>
    <w:rsid w:val="00105C3E"/>
    <w:rsid w:val="00105D33"/>
    <w:rsid w:val="00106172"/>
    <w:rsid w:val="001070B3"/>
    <w:rsid w:val="00113BBF"/>
    <w:rsid w:val="001142E9"/>
    <w:rsid w:val="0011486D"/>
    <w:rsid w:val="0012077D"/>
    <w:rsid w:val="00120BC4"/>
    <w:rsid w:val="00121AC2"/>
    <w:rsid w:val="001221CC"/>
    <w:rsid w:val="00122BCF"/>
    <w:rsid w:val="00125264"/>
    <w:rsid w:val="00125940"/>
    <w:rsid w:val="00125A62"/>
    <w:rsid w:val="00125E5C"/>
    <w:rsid w:val="00126027"/>
    <w:rsid w:val="0012628E"/>
    <w:rsid w:val="00126CCF"/>
    <w:rsid w:val="001308C4"/>
    <w:rsid w:val="001318C5"/>
    <w:rsid w:val="00132F7C"/>
    <w:rsid w:val="0013324E"/>
    <w:rsid w:val="00133688"/>
    <w:rsid w:val="001338D5"/>
    <w:rsid w:val="00135861"/>
    <w:rsid w:val="00135A93"/>
    <w:rsid w:val="00136444"/>
    <w:rsid w:val="00136557"/>
    <w:rsid w:val="0013764B"/>
    <w:rsid w:val="00140A02"/>
    <w:rsid w:val="00142B95"/>
    <w:rsid w:val="00144A06"/>
    <w:rsid w:val="00144F99"/>
    <w:rsid w:val="0014701B"/>
    <w:rsid w:val="00147387"/>
    <w:rsid w:val="00147EFE"/>
    <w:rsid w:val="00150AD0"/>
    <w:rsid w:val="00151159"/>
    <w:rsid w:val="0015270D"/>
    <w:rsid w:val="00152A0C"/>
    <w:rsid w:val="00154EF5"/>
    <w:rsid w:val="00157EA8"/>
    <w:rsid w:val="00160074"/>
    <w:rsid w:val="0016023F"/>
    <w:rsid w:val="00161BCB"/>
    <w:rsid w:val="001625C7"/>
    <w:rsid w:val="001633E5"/>
    <w:rsid w:val="00163698"/>
    <w:rsid w:val="0017042D"/>
    <w:rsid w:val="001730A0"/>
    <w:rsid w:val="00173AE9"/>
    <w:rsid w:val="00173B38"/>
    <w:rsid w:val="001755BC"/>
    <w:rsid w:val="001755D0"/>
    <w:rsid w:val="00175D7A"/>
    <w:rsid w:val="001772F8"/>
    <w:rsid w:val="00177DF5"/>
    <w:rsid w:val="0018006C"/>
    <w:rsid w:val="00183000"/>
    <w:rsid w:val="00183F39"/>
    <w:rsid w:val="001840C4"/>
    <w:rsid w:val="00184B74"/>
    <w:rsid w:val="001854E3"/>
    <w:rsid w:val="00185DCF"/>
    <w:rsid w:val="00187187"/>
    <w:rsid w:val="00190978"/>
    <w:rsid w:val="001909B5"/>
    <w:rsid w:val="0019158E"/>
    <w:rsid w:val="00191DBB"/>
    <w:rsid w:val="001920F9"/>
    <w:rsid w:val="001923E1"/>
    <w:rsid w:val="001925E8"/>
    <w:rsid w:val="001928AA"/>
    <w:rsid w:val="0019376D"/>
    <w:rsid w:val="001947AB"/>
    <w:rsid w:val="00196A32"/>
    <w:rsid w:val="001A1F6B"/>
    <w:rsid w:val="001A300F"/>
    <w:rsid w:val="001A3EDE"/>
    <w:rsid w:val="001A4978"/>
    <w:rsid w:val="001A6357"/>
    <w:rsid w:val="001B197B"/>
    <w:rsid w:val="001B380E"/>
    <w:rsid w:val="001B5BE0"/>
    <w:rsid w:val="001B6ABA"/>
    <w:rsid w:val="001B7434"/>
    <w:rsid w:val="001B761C"/>
    <w:rsid w:val="001B77B9"/>
    <w:rsid w:val="001B7E72"/>
    <w:rsid w:val="001B7FAF"/>
    <w:rsid w:val="001C070B"/>
    <w:rsid w:val="001C12FD"/>
    <w:rsid w:val="001C1B28"/>
    <w:rsid w:val="001C2FA8"/>
    <w:rsid w:val="001C38FA"/>
    <w:rsid w:val="001C552C"/>
    <w:rsid w:val="001C7C35"/>
    <w:rsid w:val="001C7D41"/>
    <w:rsid w:val="001D0E01"/>
    <w:rsid w:val="001D22FD"/>
    <w:rsid w:val="001D3B61"/>
    <w:rsid w:val="001D4838"/>
    <w:rsid w:val="001D5D20"/>
    <w:rsid w:val="001E126F"/>
    <w:rsid w:val="001E478B"/>
    <w:rsid w:val="001E7780"/>
    <w:rsid w:val="001F0946"/>
    <w:rsid w:val="001F1342"/>
    <w:rsid w:val="001F1952"/>
    <w:rsid w:val="001F4166"/>
    <w:rsid w:val="001F476E"/>
    <w:rsid w:val="001F5240"/>
    <w:rsid w:val="002025B9"/>
    <w:rsid w:val="00203498"/>
    <w:rsid w:val="0020379F"/>
    <w:rsid w:val="002041C3"/>
    <w:rsid w:val="00204C29"/>
    <w:rsid w:val="00205000"/>
    <w:rsid w:val="00206DCE"/>
    <w:rsid w:val="00207786"/>
    <w:rsid w:val="002103C6"/>
    <w:rsid w:val="00210ECA"/>
    <w:rsid w:val="00211679"/>
    <w:rsid w:val="002116D9"/>
    <w:rsid w:val="00220D7C"/>
    <w:rsid w:val="00220E78"/>
    <w:rsid w:val="0022427D"/>
    <w:rsid w:val="002267B3"/>
    <w:rsid w:val="00227A72"/>
    <w:rsid w:val="00230C67"/>
    <w:rsid w:val="00231193"/>
    <w:rsid w:val="00232915"/>
    <w:rsid w:val="002344BE"/>
    <w:rsid w:val="00234AEB"/>
    <w:rsid w:val="00241126"/>
    <w:rsid w:val="0024146F"/>
    <w:rsid w:val="0024288B"/>
    <w:rsid w:val="00242F0E"/>
    <w:rsid w:val="002435C0"/>
    <w:rsid w:val="0024685C"/>
    <w:rsid w:val="00246DB0"/>
    <w:rsid w:val="00250ADE"/>
    <w:rsid w:val="00251FDA"/>
    <w:rsid w:val="0025218D"/>
    <w:rsid w:val="002529A1"/>
    <w:rsid w:val="002557D3"/>
    <w:rsid w:val="00256FD1"/>
    <w:rsid w:val="00260D47"/>
    <w:rsid w:val="00262585"/>
    <w:rsid w:val="002625E8"/>
    <w:rsid w:val="00262E77"/>
    <w:rsid w:val="00264DAF"/>
    <w:rsid w:val="00270AF1"/>
    <w:rsid w:val="002717FA"/>
    <w:rsid w:val="0027261B"/>
    <w:rsid w:val="0027656C"/>
    <w:rsid w:val="00277165"/>
    <w:rsid w:val="00281136"/>
    <w:rsid w:val="00281ABB"/>
    <w:rsid w:val="00283F4E"/>
    <w:rsid w:val="00284B59"/>
    <w:rsid w:val="002857A4"/>
    <w:rsid w:val="00285D40"/>
    <w:rsid w:val="002869F5"/>
    <w:rsid w:val="00290B03"/>
    <w:rsid w:val="0029449C"/>
    <w:rsid w:val="002944EC"/>
    <w:rsid w:val="00297627"/>
    <w:rsid w:val="00297842"/>
    <w:rsid w:val="002A165F"/>
    <w:rsid w:val="002A1CC9"/>
    <w:rsid w:val="002A288B"/>
    <w:rsid w:val="002A29B4"/>
    <w:rsid w:val="002A3008"/>
    <w:rsid w:val="002A390C"/>
    <w:rsid w:val="002A3B69"/>
    <w:rsid w:val="002A5764"/>
    <w:rsid w:val="002A61A0"/>
    <w:rsid w:val="002A672E"/>
    <w:rsid w:val="002A7599"/>
    <w:rsid w:val="002B0F28"/>
    <w:rsid w:val="002B1CB4"/>
    <w:rsid w:val="002B2172"/>
    <w:rsid w:val="002B28C2"/>
    <w:rsid w:val="002B36C5"/>
    <w:rsid w:val="002B4208"/>
    <w:rsid w:val="002C3DE8"/>
    <w:rsid w:val="002C3FC5"/>
    <w:rsid w:val="002C5930"/>
    <w:rsid w:val="002C5D87"/>
    <w:rsid w:val="002C6D80"/>
    <w:rsid w:val="002C6DC3"/>
    <w:rsid w:val="002D3386"/>
    <w:rsid w:val="002D38CC"/>
    <w:rsid w:val="002D3DBD"/>
    <w:rsid w:val="002D3E54"/>
    <w:rsid w:val="002D521C"/>
    <w:rsid w:val="002D5461"/>
    <w:rsid w:val="002D5759"/>
    <w:rsid w:val="002D69F7"/>
    <w:rsid w:val="002E0F8A"/>
    <w:rsid w:val="002E1212"/>
    <w:rsid w:val="002E2312"/>
    <w:rsid w:val="002E2380"/>
    <w:rsid w:val="002E3C70"/>
    <w:rsid w:val="002E441B"/>
    <w:rsid w:val="002E44A2"/>
    <w:rsid w:val="002F2705"/>
    <w:rsid w:val="002F7795"/>
    <w:rsid w:val="0030102E"/>
    <w:rsid w:val="00302A21"/>
    <w:rsid w:val="00303299"/>
    <w:rsid w:val="003043D5"/>
    <w:rsid w:val="00304E19"/>
    <w:rsid w:val="00305B58"/>
    <w:rsid w:val="00306653"/>
    <w:rsid w:val="00306887"/>
    <w:rsid w:val="00307711"/>
    <w:rsid w:val="00311005"/>
    <w:rsid w:val="003119C1"/>
    <w:rsid w:val="0031206E"/>
    <w:rsid w:val="00314128"/>
    <w:rsid w:val="00314ADB"/>
    <w:rsid w:val="003150F6"/>
    <w:rsid w:val="00317DE6"/>
    <w:rsid w:val="003213BA"/>
    <w:rsid w:val="00321B0B"/>
    <w:rsid w:val="00321FB6"/>
    <w:rsid w:val="00322E29"/>
    <w:rsid w:val="0032451D"/>
    <w:rsid w:val="00324616"/>
    <w:rsid w:val="00326C64"/>
    <w:rsid w:val="00326D57"/>
    <w:rsid w:val="003309CB"/>
    <w:rsid w:val="00331417"/>
    <w:rsid w:val="00332202"/>
    <w:rsid w:val="0033489C"/>
    <w:rsid w:val="00335BC5"/>
    <w:rsid w:val="00336922"/>
    <w:rsid w:val="00337415"/>
    <w:rsid w:val="0033747C"/>
    <w:rsid w:val="00340046"/>
    <w:rsid w:val="003414C9"/>
    <w:rsid w:val="00345224"/>
    <w:rsid w:val="00345A6C"/>
    <w:rsid w:val="00353F51"/>
    <w:rsid w:val="003551B1"/>
    <w:rsid w:val="003566FC"/>
    <w:rsid w:val="00356AD8"/>
    <w:rsid w:val="0035734C"/>
    <w:rsid w:val="003573EE"/>
    <w:rsid w:val="003619F7"/>
    <w:rsid w:val="0036720B"/>
    <w:rsid w:val="00367F18"/>
    <w:rsid w:val="00370A9B"/>
    <w:rsid w:val="00375095"/>
    <w:rsid w:val="00376971"/>
    <w:rsid w:val="003777BC"/>
    <w:rsid w:val="00381173"/>
    <w:rsid w:val="003821EF"/>
    <w:rsid w:val="00382397"/>
    <w:rsid w:val="00387DD6"/>
    <w:rsid w:val="003906ED"/>
    <w:rsid w:val="00391DF3"/>
    <w:rsid w:val="00392227"/>
    <w:rsid w:val="00392A4B"/>
    <w:rsid w:val="003941D4"/>
    <w:rsid w:val="00394670"/>
    <w:rsid w:val="00396FB5"/>
    <w:rsid w:val="0039739C"/>
    <w:rsid w:val="003A32F7"/>
    <w:rsid w:val="003A3ACF"/>
    <w:rsid w:val="003A4D5E"/>
    <w:rsid w:val="003A58FE"/>
    <w:rsid w:val="003A5FEE"/>
    <w:rsid w:val="003A79C1"/>
    <w:rsid w:val="003B1248"/>
    <w:rsid w:val="003B1A34"/>
    <w:rsid w:val="003B24BB"/>
    <w:rsid w:val="003B3E2A"/>
    <w:rsid w:val="003B5D9C"/>
    <w:rsid w:val="003B5F81"/>
    <w:rsid w:val="003B719E"/>
    <w:rsid w:val="003B72C6"/>
    <w:rsid w:val="003C094A"/>
    <w:rsid w:val="003C13C7"/>
    <w:rsid w:val="003C24D2"/>
    <w:rsid w:val="003C561C"/>
    <w:rsid w:val="003C5E69"/>
    <w:rsid w:val="003C6557"/>
    <w:rsid w:val="003D04F5"/>
    <w:rsid w:val="003D11DA"/>
    <w:rsid w:val="003D1247"/>
    <w:rsid w:val="003D2C3C"/>
    <w:rsid w:val="003D357A"/>
    <w:rsid w:val="003D46DC"/>
    <w:rsid w:val="003E096B"/>
    <w:rsid w:val="003E216F"/>
    <w:rsid w:val="003E55AB"/>
    <w:rsid w:val="003F0C95"/>
    <w:rsid w:val="003F36AB"/>
    <w:rsid w:val="003F38B3"/>
    <w:rsid w:val="003F3C76"/>
    <w:rsid w:val="003F686D"/>
    <w:rsid w:val="0040067A"/>
    <w:rsid w:val="004006E5"/>
    <w:rsid w:val="004007BE"/>
    <w:rsid w:val="00401E69"/>
    <w:rsid w:val="004027E6"/>
    <w:rsid w:val="00402B69"/>
    <w:rsid w:val="00403C32"/>
    <w:rsid w:val="00403D16"/>
    <w:rsid w:val="00405DA8"/>
    <w:rsid w:val="00406AA5"/>
    <w:rsid w:val="004100E7"/>
    <w:rsid w:val="0041038C"/>
    <w:rsid w:val="0041105F"/>
    <w:rsid w:val="0041269F"/>
    <w:rsid w:val="0041290C"/>
    <w:rsid w:val="00415071"/>
    <w:rsid w:val="0041727E"/>
    <w:rsid w:val="00417471"/>
    <w:rsid w:val="004200CA"/>
    <w:rsid w:val="004203CF"/>
    <w:rsid w:val="004204F3"/>
    <w:rsid w:val="004233E9"/>
    <w:rsid w:val="004238F3"/>
    <w:rsid w:val="00424CB9"/>
    <w:rsid w:val="00427D3E"/>
    <w:rsid w:val="00427E3E"/>
    <w:rsid w:val="00430FB0"/>
    <w:rsid w:val="00432135"/>
    <w:rsid w:val="00433229"/>
    <w:rsid w:val="004335E7"/>
    <w:rsid w:val="00433C89"/>
    <w:rsid w:val="00434060"/>
    <w:rsid w:val="004378E0"/>
    <w:rsid w:val="00440665"/>
    <w:rsid w:val="00440AAD"/>
    <w:rsid w:val="00442FAC"/>
    <w:rsid w:val="00445BA5"/>
    <w:rsid w:val="00451056"/>
    <w:rsid w:val="00453311"/>
    <w:rsid w:val="00455D31"/>
    <w:rsid w:val="00456404"/>
    <w:rsid w:val="004571C8"/>
    <w:rsid w:val="004601DA"/>
    <w:rsid w:val="00460960"/>
    <w:rsid w:val="004610AD"/>
    <w:rsid w:val="0046362A"/>
    <w:rsid w:val="00463C47"/>
    <w:rsid w:val="00464B40"/>
    <w:rsid w:val="004665C2"/>
    <w:rsid w:val="00466D97"/>
    <w:rsid w:val="00466E36"/>
    <w:rsid w:val="00466FB9"/>
    <w:rsid w:val="0047031E"/>
    <w:rsid w:val="00473E5E"/>
    <w:rsid w:val="00473E75"/>
    <w:rsid w:val="00476819"/>
    <w:rsid w:val="00477378"/>
    <w:rsid w:val="00484C7D"/>
    <w:rsid w:val="00485A1A"/>
    <w:rsid w:val="0049062B"/>
    <w:rsid w:val="00490FC3"/>
    <w:rsid w:val="004911F0"/>
    <w:rsid w:val="004913ED"/>
    <w:rsid w:val="00493A91"/>
    <w:rsid w:val="00494C25"/>
    <w:rsid w:val="00495694"/>
    <w:rsid w:val="004A0ECC"/>
    <w:rsid w:val="004A1D1A"/>
    <w:rsid w:val="004A5D84"/>
    <w:rsid w:val="004B2FD4"/>
    <w:rsid w:val="004B6838"/>
    <w:rsid w:val="004C0500"/>
    <w:rsid w:val="004C0C68"/>
    <w:rsid w:val="004C351C"/>
    <w:rsid w:val="004C3F01"/>
    <w:rsid w:val="004C47C2"/>
    <w:rsid w:val="004C5398"/>
    <w:rsid w:val="004C5A60"/>
    <w:rsid w:val="004C6E33"/>
    <w:rsid w:val="004C714C"/>
    <w:rsid w:val="004D2B67"/>
    <w:rsid w:val="004D353C"/>
    <w:rsid w:val="004D37C4"/>
    <w:rsid w:val="004D3C21"/>
    <w:rsid w:val="004D4236"/>
    <w:rsid w:val="004D5852"/>
    <w:rsid w:val="004D5A1F"/>
    <w:rsid w:val="004D61B2"/>
    <w:rsid w:val="004D66B9"/>
    <w:rsid w:val="004D6E8D"/>
    <w:rsid w:val="004D72E1"/>
    <w:rsid w:val="004D792C"/>
    <w:rsid w:val="004E082F"/>
    <w:rsid w:val="004E11F1"/>
    <w:rsid w:val="004E1631"/>
    <w:rsid w:val="004E4498"/>
    <w:rsid w:val="004E7241"/>
    <w:rsid w:val="004F0417"/>
    <w:rsid w:val="004F05D6"/>
    <w:rsid w:val="004F13BE"/>
    <w:rsid w:val="004F2ADB"/>
    <w:rsid w:val="004F4E11"/>
    <w:rsid w:val="004F62A1"/>
    <w:rsid w:val="00500822"/>
    <w:rsid w:val="0050162D"/>
    <w:rsid w:val="00503BF8"/>
    <w:rsid w:val="00504544"/>
    <w:rsid w:val="0050470B"/>
    <w:rsid w:val="005052F2"/>
    <w:rsid w:val="005109AC"/>
    <w:rsid w:val="00512D08"/>
    <w:rsid w:val="00512E3F"/>
    <w:rsid w:val="00514869"/>
    <w:rsid w:val="005150D0"/>
    <w:rsid w:val="00516184"/>
    <w:rsid w:val="00516DCA"/>
    <w:rsid w:val="00516FD2"/>
    <w:rsid w:val="00520870"/>
    <w:rsid w:val="00522163"/>
    <w:rsid w:val="005229D4"/>
    <w:rsid w:val="00523080"/>
    <w:rsid w:val="0052462A"/>
    <w:rsid w:val="00524FA5"/>
    <w:rsid w:val="005259AD"/>
    <w:rsid w:val="0052674B"/>
    <w:rsid w:val="00527C82"/>
    <w:rsid w:val="00533515"/>
    <w:rsid w:val="00536A54"/>
    <w:rsid w:val="00537631"/>
    <w:rsid w:val="00540344"/>
    <w:rsid w:val="00541F18"/>
    <w:rsid w:val="00543D5A"/>
    <w:rsid w:val="00545A29"/>
    <w:rsid w:val="00547C5F"/>
    <w:rsid w:val="00551D14"/>
    <w:rsid w:val="00555527"/>
    <w:rsid w:val="005603E8"/>
    <w:rsid w:val="005632F5"/>
    <w:rsid w:val="00563970"/>
    <w:rsid w:val="00563F85"/>
    <w:rsid w:val="00565329"/>
    <w:rsid w:val="00566254"/>
    <w:rsid w:val="00570A4A"/>
    <w:rsid w:val="00575C04"/>
    <w:rsid w:val="00575C4F"/>
    <w:rsid w:val="005767B3"/>
    <w:rsid w:val="005803BA"/>
    <w:rsid w:val="0058091B"/>
    <w:rsid w:val="00582218"/>
    <w:rsid w:val="0058227F"/>
    <w:rsid w:val="00583286"/>
    <w:rsid w:val="0058435E"/>
    <w:rsid w:val="00584D12"/>
    <w:rsid w:val="005873CB"/>
    <w:rsid w:val="005924AF"/>
    <w:rsid w:val="0059371F"/>
    <w:rsid w:val="0059423B"/>
    <w:rsid w:val="005951AA"/>
    <w:rsid w:val="005A181C"/>
    <w:rsid w:val="005A1A55"/>
    <w:rsid w:val="005A1EC5"/>
    <w:rsid w:val="005A26BB"/>
    <w:rsid w:val="005A2700"/>
    <w:rsid w:val="005A548C"/>
    <w:rsid w:val="005A6F99"/>
    <w:rsid w:val="005A7B0F"/>
    <w:rsid w:val="005B11E1"/>
    <w:rsid w:val="005B4B41"/>
    <w:rsid w:val="005B5224"/>
    <w:rsid w:val="005C0296"/>
    <w:rsid w:val="005C1B75"/>
    <w:rsid w:val="005C2553"/>
    <w:rsid w:val="005C2BF2"/>
    <w:rsid w:val="005C54F6"/>
    <w:rsid w:val="005C5AA8"/>
    <w:rsid w:val="005C6F40"/>
    <w:rsid w:val="005D0D74"/>
    <w:rsid w:val="005D50A3"/>
    <w:rsid w:val="005D5DEE"/>
    <w:rsid w:val="005E0CFD"/>
    <w:rsid w:val="005E189C"/>
    <w:rsid w:val="005E3228"/>
    <w:rsid w:val="005E33C6"/>
    <w:rsid w:val="005E4491"/>
    <w:rsid w:val="005E5C07"/>
    <w:rsid w:val="005E6536"/>
    <w:rsid w:val="005F28C4"/>
    <w:rsid w:val="005F3857"/>
    <w:rsid w:val="005F4D5A"/>
    <w:rsid w:val="005F5006"/>
    <w:rsid w:val="006005BD"/>
    <w:rsid w:val="00600AC0"/>
    <w:rsid w:val="00601664"/>
    <w:rsid w:val="00601FBE"/>
    <w:rsid w:val="00603926"/>
    <w:rsid w:val="00605D94"/>
    <w:rsid w:val="00606FCB"/>
    <w:rsid w:val="0060772D"/>
    <w:rsid w:val="00607759"/>
    <w:rsid w:val="006103AB"/>
    <w:rsid w:val="00612418"/>
    <w:rsid w:val="0061327F"/>
    <w:rsid w:val="00614CF0"/>
    <w:rsid w:val="006150C2"/>
    <w:rsid w:val="00617988"/>
    <w:rsid w:val="0062005F"/>
    <w:rsid w:val="00620D35"/>
    <w:rsid w:val="0062122E"/>
    <w:rsid w:val="00621245"/>
    <w:rsid w:val="00622810"/>
    <w:rsid w:val="00623847"/>
    <w:rsid w:val="0062652B"/>
    <w:rsid w:val="0062777D"/>
    <w:rsid w:val="00627AD2"/>
    <w:rsid w:val="0063164C"/>
    <w:rsid w:val="0063182F"/>
    <w:rsid w:val="006330DE"/>
    <w:rsid w:val="006333A3"/>
    <w:rsid w:val="0063438D"/>
    <w:rsid w:val="00637063"/>
    <w:rsid w:val="00637B5F"/>
    <w:rsid w:val="00645773"/>
    <w:rsid w:val="006475A3"/>
    <w:rsid w:val="00650C48"/>
    <w:rsid w:val="006510B4"/>
    <w:rsid w:val="0065235A"/>
    <w:rsid w:val="00655752"/>
    <w:rsid w:val="0065599E"/>
    <w:rsid w:val="00657B7A"/>
    <w:rsid w:val="0066047E"/>
    <w:rsid w:val="006630E1"/>
    <w:rsid w:val="00664B14"/>
    <w:rsid w:val="00667743"/>
    <w:rsid w:val="00670FE8"/>
    <w:rsid w:val="00671A1E"/>
    <w:rsid w:val="006721F4"/>
    <w:rsid w:val="00672412"/>
    <w:rsid w:val="00672949"/>
    <w:rsid w:val="0067707F"/>
    <w:rsid w:val="00681A9D"/>
    <w:rsid w:val="006832E6"/>
    <w:rsid w:val="006844F1"/>
    <w:rsid w:val="0068490B"/>
    <w:rsid w:val="00685031"/>
    <w:rsid w:val="006874F3"/>
    <w:rsid w:val="00691891"/>
    <w:rsid w:val="0069227E"/>
    <w:rsid w:val="00693592"/>
    <w:rsid w:val="0069436A"/>
    <w:rsid w:val="00695BA6"/>
    <w:rsid w:val="006A08DE"/>
    <w:rsid w:val="006A0C95"/>
    <w:rsid w:val="006A0CEE"/>
    <w:rsid w:val="006A102D"/>
    <w:rsid w:val="006A2B19"/>
    <w:rsid w:val="006A684F"/>
    <w:rsid w:val="006A7070"/>
    <w:rsid w:val="006A7858"/>
    <w:rsid w:val="006A7BC4"/>
    <w:rsid w:val="006B04DA"/>
    <w:rsid w:val="006B0D27"/>
    <w:rsid w:val="006B27BA"/>
    <w:rsid w:val="006B391B"/>
    <w:rsid w:val="006B4D88"/>
    <w:rsid w:val="006B6354"/>
    <w:rsid w:val="006B64A7"/>
    <w:rsid w:val="006B69C1"/>
    <w:rsid w:val="006C1BB4"/>
    <w:rsid w:val="006C2AAF"/>
    <w:rsid w:val="006C429D"/>
    <w:rsid w:val="006C60C0"/>
    <w:rsid w:val="006C69B8"/>
    <w:rsid w:val="006C7A98"/>
    <w:rsid w:val="006D024A"/>
    <w:rsid w:val="006D0582"/>
    <w:rsid w:val="006D2DD3"/>
    <w:rsid w:val="006D4363"/>
    <w:rsid w:val="006D524D"/>
    <w:rsid w:val="006D7801"/>
    <w:rsid w:val="006E3A0C"/>
    <w:rsid w:val="006E4B9F"/>
    <w:rsid w:val="006E5AB8"/>
    <w:rsid w:val="006E701D"/>
    <w:rsid w:val="006F1D01"/>
    <w:rsid w:val="006F3806"/>
    <w:rsid w:val="006F48E6"/>
    <w:rsid w:val="007000AB"/>
    <w:rsid w:val="007008B7"/>
    <w:rsid w:val="00700C3F"/>
    <w:rsid w:val="00702062"/>
    <w:rsid w:val="007068F9"/>
    <w:rsid w:val="007076E4"/>
    <w:rsid w:val="00710D45"/>
    <w:rsid w:val="0071206F"/>
    <w:rsid w:val="00713BE9"/>
    <w:rsid w:val="0071556A"/>
    <w:rsid w:val="0071702A"/>
    <w:rsid w:val="00720A75"/>
    <w:rsid w:val="0072397B"/>
    <w:rsid w:val="00724B1F"/>
    <w:rsid w:val="007315CA"/>
    <w:rsid w:val="0073274F"/>
    <w:rsid w:val="007330BB"/>
    <w:rsid w:val="00733689"/>
    <w:rsid w:val="00733921"/>
    <w:rsid w:val="00741C4B"/>
    <w:rsid w:val="00743F09"/>
    <w:rsid w:val="0074528A"/>
    <w:rsid w:val="007458EA"/>
    <w:rsid w:val="00746584"/>
    <w:rsid w:val="00746DFB"/>
    <w:rsid w:val="00752225"/>
    <w:rsid w:val="00753D2B"/>
    <w:rsid w:val="007544A5"/>
    <w:rsid w:val="00756A27"/>
    <w:rsid w:val="00756CFB"/>
    <w:rsid w:val="00760165"/>
    <w:rsid w:val="00761A5F"/>
    <w:rsid w:val="007641E1"/>
    <w:rsid w:val="00765893"/>
    <w:rsid w:val="00765926"/>
    <w:rsid w:val="00765EFE"/>
    <w:rsid w:val="00766079"/>
    <w:rsid w:val="007674BF"/>
    <w:rsid w:val="00767C2D"/>
    <w:rsid w:val="00773281"/>
    <w:rsid w:val="00776BBB"/>
    <w:rsid w:val="007823F2"/>
    <w:rsid w:val="00783E7F"/>
    <w:rsid w:val="00793EE8"/>
    <w:rsid w:val="007962DA"/>
    <w:rsid w:val="007A2AEF"/>
    <w:rsid w:val="007A3ED0"/>
    <w:rsid w:val="007A601F"/>
    <w:rsid w:val="007B091B"/>
    <w:rsid w:val="007B26A4"/>
    <w:rsid w:val="007B30B8"/>
    <w:rsid w:val="007B7749"/>
    <w:rsid w:val="007B7B9F"/>
    <w:rsid w:val="007C19ED"/>
    <w:rsid w:val="007C28A0"/>
    <w:rsid w:val="007C716E"/>
    <w:rsid w:val="007C7FF3"/>
    <w:rsid w:val="007D0422"/>
    <w:rsid w:val="007D19DF"/>
    <w:rsid w:val="007D3319"/>
    <w:rsid w:val="007D4648"/>
    <w:rsid w:val="007D6D67"/>
    <w:rsid w:val="007D7248"/>
    <w:rsid w:val="007E0654"/>
    <w:rsid w:val="007E0996"/>
    <w:rsid w:val="007E0B63"/>
    <w:rsid w:val="007E1B6F"/>
    <w:rsid w:val="007E36B2"/>
    <w:rsid w:val="007E45FB"/>
    <w:rsid w:val="007E56EE"/>
    <w:rsid w:val="007F0025"/>
    <w:rsid w:val="007F057F"/>
    <w:rsid w:val="007F0D89"/>
    <w:rsid w:val="007F0E42"/>
    <w:rsid w:val="007F2FF3"/>
    <w:rsid w:val="007F7178"/>
    <w:rsid w:val="007F71C5"/>
    <w:rsid w:val="008005D2"/>
    <w:rsid w:val="0080162F"/>
    <w:rsid w:val="00804A7E"/>
    <w:rsid w:val="00807B80"/>
    <w:rsid w:val="00811558"/>
    <w:rsid w:val="00813983"/>
    <w:rsid w:val="00813AA9"/>
    <w:rsid w:val="00813C6A"/>
    <w:rsid w:val="00814877"/>
    <w:rsid w:val="00815169"/>
    <w:rsid w:val="00815399"/>
    <w:rsid w:val="00820E08"/>
    <w:rsid w:val="0082152C"/>
    <w:rsid w:val="00821F76"/>
    <w:rsid w:val="008228FB"/>
    <w:rsid w:val="00822C8C"/>
    <w:rsid w:val="00826663"/>
    <w:rsid w:val="00831C7E"/>
    <w:rsid w:val="00831CFF"/>
    <w:rsid w:val="00831DA8"/>
    <w:rsid w:val="0083376A"/>
    <w:rsid w:val="0084028F"/>
    <w:rsid w:val="00840A97"/>
    <w:rsid w:val="00840C2E"/>
    <w:rsid w:val="0084263A"/>
    <w:rsid w:val="00842D48"/>
    <w:rsid w:val="00843C37"/>
    <w:rsid w:val="008446A8"/>
    <w:rsid w:val="00844A1F"/>
    <w:rsid w:val="00844B6F"/>
    <w:rsid w:val="00844E2A"/>
    <w:rsid w:val="00846247"/>
    <w:rsid w:val="008556F8"/>
    <w:rsid w:val="008564F4"/>
    <w:rsid w:val="0085657F"/>
    <w:rsid w:val="0086032E"/>
    <w:rsid w:val="00870176"/>
    <w:rsid w:val="0087371C"/>
    <w:rsid w:val="00873B86"/>
    <w:rsid w:val="00874936"/>
    <w:rsid w:val="00874D47"/>
    <w:rsid w:val="00876500"/>
    <w:rsid w:val="0088025D"/>
    <w:rsid w:val="00880796"/>
    <w:rsid w:val="00881D3C"/>
    <w:rsid w:val="00883D0E"/>
    <w:rsid w:val="00883F8F"/>
    <w:rsid w:val="00885345"/>
    <w:rsid w:val="00886E18"/>
    <w:rsid w:val="008908EC"/>
    <w:rsid w:val="008920D6"/>
    <w:rsid w:val="00896D7A"/>
    <w:rsid w:val="00897C6B"/>
    <w:rsid w:val="00897E8F"/>
    <w:rsid w:val="008A075A"/>
    <w:rsid w:val="008A39D6"/>
    <w:rsid w:val="008A4838"/>
    <w:rsid w:val="008A558D"/>
    <w:rsid w:val="008A610E"/>
    <w:rsid w:val="008A6429"/>
    <w:rsid w:val="008A71A3"/>
    <w:rsid w:val="008A7BC0"/>
    <w:rsid w:val="008B2BBC"/>
    <w:rsid w:val="008B3D9A"/>
    <w:rsid w:val="008B4D1F"/>
    <w:rsid w:val="008B56ED"/>
    <w:rsid w:val="008B7F06"/>
    <w:rsid w:val="008C0640"/>
    <w:rsid w:val="008C26A8"/>
    <w:rsid w:val="008C2D24"/>
    <w:rsid w:val="008C344F"/>
    <w:rsid w:val="008C60A2"/>
    <w:rsid w:val="008C714B"/>
    <w:rsid w:val="008C75B5"/>
    <w:rsid w:val="008C7740"/>
    <w:rsid w:val="008C78B0"/>
    <w:rsid w:val="008C7DBB"/>
    <w:rsid w:val="008C7E0E"/>
    <w:rsid w:val="008D10B9"/>
    <w:rsid w:val="008D1764"/>
    <w:rsid w:val="008D2C2D"/>
    <w:rsid w:val="008D4205"/>
    <w:rsid w:val="008D61D2"/>
    <w:rsid w:val="008D6DC7"/>
    <w:rsid w:val="008E1521"/>
    <w:rsid w:val="008E1774"/>
    <w:rsid w:val="008E2174"/>
    <w:rsid w:val="008E3FF7"/>
    <w:rsid w:val="008E665C"/>
    <w:rsid w:val="008E7CB0"/>
    <w:rsid w:val="008F0602"/>
    <w:rsid w:val="008F0BE4"/>
    <w:rsid w:val="008F21E2"/>
    <w:rsid w:val="008F31CB"/>
    <w:rsid w:val="008F374E"/>
    <w:rsid w:val="008F3AD7"/>
    <w:rsid w:val="008F3D0C"/>
    <w:rsid w:val="008F45C0"/>
    <w:rsid w:val="008F4A94"/>
    <w:rsid w:val="008F64FA"/>
    <w:rsid w:val="00901E0A"/>
    <w:rsid w:val="00904D7C"/>
    <w:rsid w:val="0090673D"/>
    <w:rsid w:val="00907FDA"/>
    <w:rsid w:val="00911599"/>
    <w:rsid w:val="009138AE"/>
    <w:rsid w:val="0091390B"/>
    <w:rsid w:val="00913BBA"/>
    <w:rsid w:val="009140C3"/>
    <w:rsid w:val="00914D59"/>
    <w:rsid w:val="009174E8"/>
    <w:rsid w:val="00921AC8"/>
    <w:rsid w:val="00922B0F"/>
    <w:rsid w:val="00926D7B"/>
    <w:rsid w:val="009312B5"/>
    <w:rsid w:val="00931ED3"/>
    <w:rsid w:val="00933884"/>
    <w:rsid w:val="00933FED"/>
    <w:rsid w:val="009356E8"/>
    <w:rsid w:val="0093769B"/>
    <w:rsid w:val="00937FBF"/>
    <w:rsid w:val="00940E88"/>
    <w:rsid w:val="009435DF"/>
    <w:rsid w:val="009439FB"/>
    <w:rsid w:val="00945C88"/>
    <w:rsid w:val="00946A8D"/>
    <w:rsid w:val="00947CFB"/>
    <w:rsid w:val="00952C46"/>
    <w:rsid w:val="00952D33"/>
    <w:rsid w:val="009556F0"/>
    <w:rsid w:val="00955F6E"/>
    <w:rsid w:val="009561BB"/>
    <w:rsid w:val="0096210A"/>
    <w:rsid w:val="00964621"/>
    <w:rsid w:val="009659F3"/>
    <w:rsid w:val="0096796E"/>
    <w:rsid w:val="00970DE0"/>
    <w:rsid w:val="00972EF0"/>
    <w:rsid w:val="00973123"/>
    <w:rsid w:val="00974B3C"/>
    <w:rsid w:val="00974B7C"/>
    <w:rsid w:val="00974F86"/>
    <w:rsid w:val="00977767"/>
    <w:rsid w:val="00977E9A"/>
    <w:rsid w:val="00982481"/>
    <w:rsid w:val="009832AB"/>
    <w:rsid w:val="009841F9"/>
    <w:rsid w:val="00985C11"/>
    <w:rsid w:val="00985CCC"/>
    <w:rsid w:val="00986F79"/>
    <w:rsid w:val="00987C2A"/>
    <w:rsid w:val="00987D3F"/>
    <w:rsid w:val="0099082D"/>
    <w:rsid w:val="009916FC"/>
    <w:rsid w:val="00993178"/>
    <w:rsid w:val="00993E84"/>
    <w:rsid w:val="009A1109"/>
    <w:rsid w:val="009A187E"/>
    <w:rsid w:val="009A2C86"/>
    <w:rsid w:val="009A3219"/>
    <w:rsid w:val="009A3AFA"/>
    <w:rsid w:val="009A3F64"/>
    <w:rsid w:val="009A544C"/>
    <w:rsid w:val="009A7249"/>
    <w:rsid w:val="009A7AFD"/>
    <w:rsid w:val="009B20B7"/>
    <w:rsid w:val="009B2508"/>
    <w:rsid w:val="009B2A90"/>
    <w:rsid w:val="009B3C1A"/>
    <w:rsid w:val="009B47BD"/>
    <w:rsid w:val="009B4B15"/>
    <w:rsid w:val="009B5D0F"/>
    <w:rsid w:val="009B5DFC"/>
    <w:rsid w:val="009B67BC"/>
    <w:rsid w:val="009C2524"/>
    <w:rsid w:val="009C688C"/>
    <w:rsid w:val="009C77C7"/>
    <w:rsid w:val="009D0755"/>
    <w:rsid w:val="009D102E"/>
    <w:rsid w:val="009D134A"/>
    <w:rsid w:val="009D2F74"/>
    <w:rsid w:val="009D3258"/>
    <w:rsid w:val="009D3FF9"/>
    <w:rsid w:val="009D50B4"/>
    <w:rsid w:val="009D7B16"/>
    <w:rsid w:val="009E5885"/>
    <w:rsid w:val="009E5E0E"/>
    <w:rsid w:val="009E5E44"/>
    <w:rsid w:val="009F16CA"/>
    <w:rsid w:val="009F4525"/>
    <w:rsid w:val="009F6137"/>
    <w:rsid w:val="009F6929"/>
    <w:rsid w:val="00A04237"/>
    <w:rsid w:val="00A0442E"/>
    <w:rsid w:val="00A05826"/>
    <w:rsid w:val="00A059E7"/>
    <w:rsid w:val="00A10F1C"/>
    <w:rsid w:val="00A11359"/>
    <w:rsid w:val="00A11CB8"/>
    <w:rsid w:val="00A11CEA"/>
    <w:rsid w:val="00A13C31"/>
    <w:rsid w:val="00A1435B"/>
    <w:rsid w:val="00A1437E"/>
    <w:rsid w:val="00A14434"/>
    <w:rsid w:val="00A16DDD"/>
    <w:rsid w:val="00A17639"/>
    <w:rsid w:val="00A209A8"/>
    <w:rsid w:val="00A214A6"/>
    <w:rsid w:val="00A22EC0"/>
    <w:rsid w:val="00A23119"/>
    <w:rsid w:val="00A233B3"/>
    <w:rsid w:val="00A23FAB"/>
    <w:rsid w:val="00A24F77"/>
    <w:rsid w:val="00A263E5"/>
    <w:rsid w:val="00A266A0"/>
    <w:rsid w:val="00A326A2"/>
    <w:rsid w:val="00A33E70"/>
    <w:rsid w:val="00A341DD"/>
    <w:rsid w:val="00A342DE"/>
    <w:rsid w:val="00A367A8"/>
    <w:rsid w:val="00A3714A"/>
    <w:rsid w:val="00A4166C"/>
    <w:rsid w:val="00A41927"/>
    <w:rsid w:val="00A4230E"/>
    <w:rsid w:val="00A42AF9"/>
    <w:rsid w:val="00A4421A"/>
    <w:rsid w:val="00A443AF"/>
    <w:rsid w:val="00A44B7F"/>
    <w:rsid w:val="00A459B6"/>
    <w:rsid w:val="00A45A3E"/>
    <w:rsid w:val="00A468B0"/>
    <w:rsid w:val="00A46E74"/>
    <w:rsid w:val="00A47FDE"/>
    <w:rsid w:val="00A50225"/>
    <w:rsid w:val="00A50A40"/>
    <w:rsid w:val="00A50E97"/>
    <w:rsid w:val="00A510EB"/>
    <w:rsid w:val="00A55AAB"/>
    <w:rsid w:val="00A5724E"/>
    <w:rsid w:val="00A57CCF"/>
    <w:rsid w:val="00A61102"/>
    <w:rsid w:val="00A63C1E"/>
    <w:rsid w:val="00A653CF"/>
    <w:rsid w:val="00A65739"/>
    <w:rsid w:val="00A65BE0"/>
    <w:rsid w:val="00A66066"/>
    <w:rsid w:val="00A672CC"/>
    <w:rsid w:val="00A70C19"/>
    <w:rsid w:val="00A70F34"/>
    <w:rsid w:val="00A71181"/>
    <w:rsid w:val="00A72AB8"/>
    <w:rsid w:val="00A72B0F"/>
    <w:rsid w:val="00A72F2E"/>
    <w:rsid w:val="00A747CB"/>
    <w:rsid w:val="00A75624"/>
    <w:rsid w:val="00A77644"/>
    <w:rsid w:val="00A779D5"/>
    <w:rsid w:val="00A77EA4"/>
    <w:rsid w:val="00A80856"/>
    <w:rsid w:val="00A80ED1"/>
    <w:rsid w:val="00A81323"/>
    <w:rsid w:val="00A81761"/>
    <w:rsid w:val="00A8350C"/>
    <w:rsid w:val="00A83B86"/>
    <w:rsid w:val="00A85D23"/>
    <w:rsid w:val="00A8675B"/>
    <w:rsid w:val="00A869AA"/>
    <w:rsid w:val="00A92176"/>
    <w:rsid w:val="00A92411"/>
    <w:rsid w:val="00A93E54"/>
    <w:rsid w:val="00A944FC"/>
    <w:rsid w:val="00A9504F"/>
    <w:rsid w:val="00A95559"/>
    <w:rsid w:val="00A9795B"/>
    <w:rsid w:val="00AA0CEE"/>
    <w:rsid w:val="00AA4D91"/>
    <w:rsid w:val="00AA5AF3"/>
    <w:rsid w:val="00AA5F19"/>
    <w:rsid w:val="00AA6B33"/>
    <w:rsid w:val="00AA72D9"/>
    <w:rsid w:val="00AA7CAD"/>
    <w:rsid w:val="00AB01D1"/>
    <w:rsid w:val="00AB076F"/>
    <w:rsid w:val="00AB0873"/>
    <w:rsid w:val="00AB08DF"/>
    <w:rsid w:val="00AB30B0"/>
    <w:rsid w:val="00AB6821"/>
    <w:rsid w:val="00AB70A0"/>
    <w:rsid w:val="00AC130D"/>
    <w:rsid w:val="00AC33CD"/>
    <w:rsid w:val="00AC4821"/>
    <w:rsid w:val="00AC7210"/>
    <w:rsid w:val="00AD33D8"/>
    <w:rsid w:val="00AD3894"/>
    <w:rsid w:val="00AD3A03"/>
    <w:rsid w:val="00AD423A"/>
    <w:rsid w:val="00AD6E3B"/>
    <w:rsid w:val="00AE4AA6"/>
    <w:rsid w:val="00AF00A6"/>
    <w:rsid w:val="00AF0C46"/>
    <w:rsid w:val="00AF0C6A"/>
    <w:rsid w:val="00AF0CAD"/>
    <w:rsid w:val="00AF2A05"/>
    <w:rsid w:val="00AF2F56"/>
    <w:rsid w:val="00AF3737"/>
    <w:rsid w:val="00AF52DA"/>
    <w:rsid w:val="00AF55C9"/>
    <w:rsid w:val="00AF6CC1"/>
    <w:rsid w:val="00AF6D10"/>
    <w:rsid w:val="00B0166C"/>
    <w:rsid w:val="00B0437C"/>
    <w:rsid w:val="00B04F18"/>
    <w:rsid w:val="00B07EB8"/>
    <w:rsid w:val="00B12732"/>
    <w:rsid w:val="00B13A5C"/>
    <w:rsid w:val="00B13F89"/>
    <w:rsid w:val="00B14848"/>
    <w:rsid w:val="00B1714F"/>
    <w:rsid w:val="00B17E32"/>
    <w:rsid w:val="00B21D6D"/>
    <w:rsid w:val="00B22266"/>
    <w:rsid w:val="00B24CEE"/>
    <w:rsid w:val="00B25B75"/>
    <w:rsid w:val="00B25F93"/>
    <w:rsid w:val="00B263FE"/>
    <w:rsid w:val="00B26977"/>
    <w:rsid w:val="00B27615"/>
    <w:rsid w:val="00B27F6F"/>
    <w:rsid w:val="00B31AC7"/>
    <w:rsid w:val="00B32F2E"/>
    <w:rsid w:val="00B33047"/>
    <w:rsid w:val="00B33B7F"/>
    <w:rsid w:val="00B34A8B"/>
    <w:rsid w:val="00B3595E"/>
    <w:rsid w:val="00B379AE"/>
    <w:rsid w:val="00B418A8"/>
    <w:rsid w:val="00B42F2D"/>
    <w:rsid w:val="00B438C6"/>
    <w:rsid w:val="00B43E14"/>
    <w:rsid w:val="00B43E67"/>
    <w:rsid w:val="00B44032"/>
    <w:rsid w:val="00B45716"/>
    <w:rsid w:val="00B46330"/>
    <w:rsid w:val="00B5005C"/>
    <w:rsid w:val="00B5774F"/>
    <w:rsid w:val="00B64131"/>
    <w:rsid w:val="00B662D5"/>
    <w:rsid w:val="00B67851"/>
    <w:rsid w:val="00B70079"/>
    <w:rsid w:val="00B702A7"/>
    <w:rsid w:val="00B71D82"/>
    <w:rsid w:val="00B71F73"/>
    <w:rsid w:val="00B80E2E"/>
    <w:rsid w:val="00B815EB"/>
    <w:rsid w:val="00B81BC2"/>
    <w:rsid w:val="00B81D3C"/>
    <w:rsid w:val="00B820E8"/>
    <w:rsid w:val="00B82DC0"/>
    <w:rsid w:val="00B85BCA"/>
    <w:rsid w:val="00B86840"/>
    <w:rsid w:val="00B87120"/>
    <w:rsid w:val="00B875AA"/>
    <w:rsid w:val="00B90C37"/>
    <w:rsid w:val="00B92681"/>
    <w:rsid w:val="00B94A70"/>
    <w:rsid w:val="00B95DCF"/>
    <w:rsid w:val="00B96081"/>
    <w:rsid w:val="00B9617B"/>
    <w:rsid w:val="00B96844"/>
    <w:rsid w:val="00B96D72"/>
    <w:rsid w:val="00B977A9"/>
    <w:rsid w:val="00B97C4F"/>
    <w:rsid w:val="00BA36B0"/>
    <w:rsid w:val="00BA4D4C"/>
    <w:rsid w:val="00BB112C"/>
    <w:rsid w:val="00BB11CB"/>
    <w:rsid w:val="00BB18CF"/>
    <w:rsid w:val="00BB3208"/>
    <w:rsid w:val="00BB4FB5"/>
    <w:rsid w:val="00BC020F"/>
    <w:rsid w:val="00BC0F95"/>
    <w:rsid w:val="00BC23C2"/>
    <w:rsid w:val="00BC28C8"/>
    <w:rsid w:val="00BC2F01"/>
    <w:rsid w:val="00BC34E7"/>
    <w:rsid w:val="00BC5307"/>
    <w:rsid w:val="00BC6BFF"/>
    <w:rsid w:val="00BD4C95"/>
    <w:rsid w:val="00BD5070"/>
    <w:rsid w:val="00BD5442"/>
    <w:rsid w:val="00BE092E"/>
    <w:rsid w:val="00BE1E3A"/>
    <w:rsid w:val="00BE2720"/>
    <w:rsid w:val="00BE2A5B"/>
    <w:rsid w:val="00BE4F65"/>
    <w:rsid w:val="00BE5A8D"/>
    <w:rsid w:val="00BF0E88"/>
    <w:rsid w:val="00BF1666"/>
    <w:rsid w:val="00BF3828"/>
    <w:rsid w:val="00BF4954"/>
    <w:rsid w:val="00BF4AFF"/>
    <w:rsid w:val="00BF4DAE"/>
    <w:rsid w:val="00BF6004"/>
    <w:rsid w:val="00BF7CF0"/>
    <w:rsid w:val="00BF7EEA"/>
    <w:rsid w:val="00C027B4"/>
    <w:rsid w:val="00C0282F"/>
    <w:rsid w:val="00C02AFE"/>
    <w:rsid w:val="00C03262"/>
    <w:rsid w:val="00C070C3"/>
    <w:rsid w:val="00C0795A"/>
    <w:rsid w:val="00C12E2F"/>
    <w:rsid w:val="00C133C2"/>
    <w:rsid w:val="00C14614"/>
    <w:rsid w:val="00C14874"/>
    <w:rsid w:val="00C16262"/>
    <w:rsid w:val="00C1695D"/>
    <w:rsid w:val="00C16C7C"/>
    <w:rsid w:val="00C17F27"/>
    <w:rsid w:val="00C2009F"/>
    <w:rsid w:val="00C205F7"/>
    <w:rsid w:val="00C20A66"/>
    <w:rsid w:val="00C21439"/>
    <w:rsid w:val="00C21966"/>
    <w:rsid w:val="00C22839"/>
    <w:rsid w:val="00C233C1"/>
    <w:rsid w:val="00C24544"/>
    <w:rsid w:val="00C2464D"/>
    <w:rsid w:val="00C26048"/>
    <w:rsid w:val="00C26225"/>
    <w:rsid w:val="00C305BE"/>
    <w:rsid w:val="00C327EF"/>
    <w:rsid w:val="00C34678"/>
    <w:rsid w:val="00C37B2A"/>
    <w:rsid w:val="00C403F9"/>
    <w:rsid w:val="00C40BE0"/>
    <w:rsid w:val="00C40FED"/>
    <w:rsid w:val="00C468C1"/>
    <w:rsid w:val="00C477A7"/>
    <w:rsid w:val="00C50345"/>
    <w:rsid w:val="00C50D14"/>
    <w:rsid w:val="00C51DDC"/>
    <w:rsid w:val="00C543B6"/>
    <w:rsid w:val="00C54C5D"/>
    <w:rsid w:val="00C57B97"/>
    <w:rsid w:val="00C60690"/>
    <w:rsid w:val="00C62C62"/>
    <w:rsid w:val="00C6456B"/>
    <w:rsid w:val="00C67ECE"/>
    <w:rsid w:val="00C7397F"/>
    <w:rsid w:val="00C7435E"/>
    <w:rsid w:val="00C74731"/>
    <w:rsid w:val="00C74CA0"/>
    <w:rsid w:val="00C76752"/>
    <w:rsid w:val="00C76BA1"/>
    <w:rsid w:val="00C80219"/>
    <w:rsid w:val="00C80386"/>
    <w:rsid w:val="00C80AFF"/>
    <w:rsid w:val="00C8190A"/>
    <w:rsid w:val="00C8222F"/>
    <w:rsid w:val="00C865F6"/>
    <w:rsid w:val="00C87A05"/>
    <w:rsid w:val="00C91773"/>
    <w:rsid w:val="00C91F32"/>
    <w:rsid w:val="00C92A9B"/>
    <w:rsid w:val="00C952B4"/>
    <w:rsid w:val="00CA0704"/>
    <w:rsid w:val="00CA0918"/>
    <w:rsid w:val="00CA24B4"/>
    <w:rsid w:val="00CA2BB4"/>
    <w:rsid w:val="00CA5E24"/>
    <w:rsid w:val="00CA7CB8"/>
    <w:rsid w:val="00CB02E7"/>
    <w:rsid w:val="00CB0EE1"/>
    <w:rsid w:val="00CB389B"/>
    <w:rsid w:val="00CB3C0F"/>
    <w:rsid w:val="00CB4FDD"/>
    <w:rsid w:val="00CC179B"/>
    <w:rsid w:val="00CC3066"/>
    <w:rsid w:val="00CC3547"/>
    <w:rsid w:val="00CC35FA"/>
    <w:rsid w:val="00CC4244"/>
    <w:rsid w:val="00CD51FB"/>
    <w:rsid w:val="00CD55FE"/>
    <w:rsid w:val="00CD5C85"/>
    <w:rsid w:val="00CD64B5"/>
    <w:rsid w:val="00CD7517"/>
    <w:rsid w:val="00CD79F3"/>
    <w:rsid w:val="00CD7B1B"/>
    <w:rsid w:val="00CE100D"/>
    <w:rsid w:val="00CE1C9D"/>
    <w:rsid w:val="00CE5851"/>
    <w:rsid w:val="00CE72CA"/>
    <w:rsid w:val="00CE7EBC"/>
    <w:rsid w:val="00CE7FEC"/>
    <w:rsid w:val="00CF1CB5"/>
    <w:rsid w:val="00CF326E"/>
    <w:rsid w:val="00CF3EA6"/>
    <w:rsid w:val="00CF6E49"/>
    <w:rsid w:val="00CF7360"/>
    <w:rsid w:val="00D0080C"/>
    <w:rsid w:val="00D02064"/>
    <w:rsid w:val="00D02BEB"/>
    <w:rsid w:val="00D048CE"/>
    <w:rsid w:val="00D0642A"/>
    <w:rsid w:val="00D076AC"/>
    <w:rsid w:val="00D111EB"/>
    <w:rsid w:val="00D126B5"/>
    <w:rsid w:val="00D12D79"/>
    <w:rsid w:val="00D13D11"/>
    <w:rsid w:val="00D143B4"/>
    <w:rsid w:val="00D16232"/>
    <w:rsid w:val="00D1671E"/>
    <w:rsid w:val="00D1778A"/>
    <w:rsid w:val="00D17913"/>
    <w:rsid w:val="00D213F3"/>
    <w:rsid w:val="00D2217D"/>
    <w:rsid w:val="00D22E49"/>
    <w:rsid w:val="00D24330"/>
    <w:rsid w:val="00D247F7"/>
    <w:rsid w:val="00D2495A"/>
    <w:rsid w:val="00D25989"/>
    <w:rsid w:val="00D25B1A"/>
    <w:rsid w:val="00D26CCC"/>
    <w:rsid w:val="00D2739A"/>
    <w:rsid w:val="00D273C5"/>
    <w:rsid w:val="00D27DDB"/>
    <w:rsid w:val="00D34D7F"/>
    <w:rsid w:val="00D362D2"/>
    <w:rsid w:val="00D36F2C"/>
    <w:rsid w:val="00D3740F"/>
    <w:rsid w:val="00D41047"/>
    <w:rsid w:val="00D475B7"/>
    <w:rsid w:val="00D50889"/>
    <w:rsid w:val="00D5294A"/>
    <w:rsid w:val="00D54913"/>
    <w:rsid w:val="00D54F6B"/>
    <w:rsid w:val="00D55A24"/>
    <w:rsid w:val="00D56D5C"/>
    <w:rsid w:val="00D570B9"/>
    <w:rsid w:val="00D57B05"/>
    <w:rsid w:val="00D57BDE"/>
    <w:rsid w:val="00D60D55"/>
    <w:rsid w:val="00D60EF2"/>
    <w:rsid w:val="00D622B6"/>
    <w:rsid w:val="00D63C2C"/>
    <w:rsid w:val="00D67916"/>
    <w:rsid w:val="00D7190C"/>
    <w:rsid w:val="00D739AC"/>
    <w:rsid w:val="00D73AE7"/>
    <w:rsid w:val="00D750C0"/>
    <w:rsid w:val="00D75AC4"/>
    <w:rsid w:val="00D7744F"/>
    <w:rsid w:val="00D7757C"/>
    <w:rsid w:val="00D81DDA"/>
    <w:rsid w:val="00D82FAB"/>
    <w:rsid w:val="00D861FB"/>
    <w:rsid w:val="00D87F61"/>
    <w:rsid w:val="00D90455"/>
    <w:rsid w:val="00D90B42"/>
    <w:rsid w:val="00D9162D"/>
    <w:rsid w:val="00D92CDB"/>
    <w:rsid w:val="00D9540D"/>
    <w:rsid w:val="00D955F0"/>
    <w:rsid w:val="00D95C27"/>
    <w:rsid w:val="00D9619D"/>
    <w:rsid w:val="00DA08F8"/>
    <w:rsid w:val="00DA134F"/>
    <w:rsid w:val="00DA162D"/>
    <w:rsid w:val="00DA49A1"/>
    <w:rsid w:val="00DA7562"/>
    <w:rsid w:val="00DB2E9A"/>
    <w:rsid w:val="00DB55AF"/>
    <w:rsid w:val="00DB55ED"/>
    <w:rsid w:val="00DB6668"/>
    <w:rsid w:val="00DB6C1B"/>
    <w:rsid w:val="00DB715C"/>
    <w:rsid w:val="00DC2E12"/>
    <w:rsid w:val="00DC2FC6"/>
    <w:rsid w:val="00DC34FD"/>
    <w:rsid w:val="00DC63B3"/>
    <w:rsid w:val="00DC6715"/>
    <w:rsid w:val="00DC6769"/>
    <w:rsid w:val="00DC67ED"/>
    <w:rsid w:val="00DC6C21"/>
    <w:rsid w:val="00DC78F2"/>
    <w:rsid w:val="00DD095E"/>
    <w:rsid w:val="00DD10E5"/>
    <w:rsid w:val="00DD1FE9"/>
    <w:rsid w:val="00DD356B"/>
    <w:rsid w:val="00DD3B5E"/>
    <w:rsid w:val="00DD4196"/>
    <w:rsid w:val="00DD6D6B"/>
    <w:rsid w:val="00DE09F6"/>
    <w:rsid w:val="00DE39DE"/>
    <w:rsid w:val="00DE4D96"/>
    <w:rsid w:val="00DE5FA9"/>
    <w:rsid w:val="00DE71D9"/>
    <w:rsid w:val="00DF0A43"/>
    <w:rsid w:val="00DF3C6F"/>
    <w:rsid w:val="00DF65B8"/>
    <w:rsid w:val="00DF6BBA"/>
    <w:rsid w:val="00DF6BD9"/>
    <w:rsid w:val="00DF6C7D"/>
    <w:rsid w:val="00DF6D0B"/>
    <w:rsid w:val="00DF7E41"/>
    <w:rsid w:val="00DF7FC2"/>
    <w:rsid w:val="00DF7FCE"/>
    <w:rsid w:val="00E00840"/>
    <w:rsid w:val="00E03197"/>
    <w:rsid w:val="00E04AB0"/>
    <w:rsid w:val="00E05D88"/>
    <w:rsid w:val="00E0643A"/>
    <w:rsid w:val="00E07AD7"/>
    <w:rsid w:val="00E101E1"/>
    <w:rsid w:val="00E10AB4"/>
    <w:rsid w:val="00E11120"/>
    <w:rsid w:val="00E119F6"/>
    <w:rsid w:val="00E15252"/>
    <w:rsid w:val="00E16307"/>
    <w:rsid w:val="00E16683"/>
    <w:rsid w:val="00E16688"/>
    <w:rsid w:val="00E20000"/>
    <w:rsid w:val="00E222FE"/>
    <w:rsid w:val="00E23171"/>
    <w:rsid w:val="00E24401"/>
    <w:rsid w:val="00E24BDC"/>
    <w:rsid w:val="00E25177"/>
    <w:rsid w:val="00E25A1F"/>
    <w:rsid w:val="00E263F8"/>
    <w:rsid w:val="00E27210"/>
    <w:rsid w:val="00E3315C"/>
    <w:rsid w:val="00E3519F"/>
    <w:rsid w:val="00E35B9C"/>
    <w:rsid w:val="00E40E3D"/>
    <w:rsid w:val="00E4210B"/>
    <w:rsid w:val="00E422A8"/>
    <w:rsid w:val="00E42DE2"/>
    <w:rsid w:val="00E434AC"/>
    <w:rsid w:val="00E45C6F"/>
    <w:rsid w:val="00E47447"/>
    <w:rsid w:val="00E5391C"/>
    <w:rsid w:val="00E5481A"/>
    <w:rsid w:val="00E54D30"/>
    <w:rsid w:val="00E55A8A"/>
    <w:rsid w:val="00E55C52"/>
    <w:rsid w:val="00E56786"/>
    <w:rsid w:val="00E56A0C"/>
    <w:rsid w:val="00E57542"/>
    <w:rsid w:val="00E605A8"/>
    <w:rsid w:val="00E610AD"/>
    <w:rsid w:val="00E62041"/>
    <w:rsid w:val="00E64BBC"/>
    <w:rsid w:val="00E66879"/>
    <w:rsid w:val="00E70B89"/>
    <w:rsid w:val="00E722B4"/>
    <w:rsid w:val="00E72C15"/>
    <w:rsid w:val="00E72F94"/>
    <w:rsid w:val="00E748E8"/>
    <w:rsid w:val="00E7638A"/>
    <w:rsid w:val="00E77713"/>
    <w:rsid w:val="00E83CFA"/>
    <w:rsid w:val="00E84435"/>
    <w:rsid w:val="00E85FBA"/>
    <w:rsid w:val="00E86C6E"/>
    <w:rsid w:val="00E87EBE"/>
    <w:rsid w:val="00E92E8C"/>
    <w:rsid w:val="00E932A8"/>
    <w:rsid w:val="00E93444"/>
    <w:rsid w:val="00E94805"/>
    <w:rsid w:val="00E95325"/>
    <w:rsid w:val="00E955ED"/>
    <w:rsid w:val="00E9708A"/>
    <w:rsid w:val="00EA1247"/>
    <w:rsid w:val="00EA2674"/>
    <w:rsid w:val="00EA4129"/>
    <w:rsid w:val="00EA5202"/>
    <w:rsid w:val="00EA607E"/>
    <w:rsid w:val="00EA6246"/>
    <w:rsid w:val="00EA77CE"/>
    <w:rsid w:val="00EB0571"/>
    <w:rsid w:val="00EB5178"/>
    <w:rsid w:val="00EC010B"/>
    <w:rsid w:val="00EC0646"/>
    <w:rsid w:val="00EC1009"/>
    <w:rsid w:val="00EC24B2"/>
    <w:rsid w:val="00EC2C20"/>
    <w:rsid w:val="00EC405E"/>
    <w:rsid w:val="00EC6EEE"/>
    <w:rsid w:val="00EC756C"/>
    <w:rsid w:val="00ED0DBC"/>
    <w:rsid w:val="00ED22FC"/>
    <w:rsid w:val="00ED2335"/>
    <w:rsid w:val="00ED3BFD"/>
    <w:rsid w:val="00ED5632"/>
    <w:rsid w:val="00ED5A7B"/>
    <w:rsid w:val="00ED682E"/>
    <w:rsid w:val="00ED7D75"/>
    <w:rsid w:val="00EE3498"/>
    <w:rsid w:val="00EE604A"/>
    <w:rsid w:val="00EE6064"/>
    <w:rsid w:val="00EF0930"/>
    <w:rsid w:val="00EF107D"/>
    <w:rsid w:val="00EF13B8"/>
    <w:rsid w:val="00EF1514"/>
    <w:rsid w:val="00EF20F0"/>
    <w:rsid w:val="00EF283C"/>
    <w:rsid w:val="00EF2853"/>
    <w:rsid w:val="00EF5A47"/>
    <w:rsid w:val="00EF716E"/>
    <w:rsid w:val="00EF7242"/>
    <w:rsid w:val="00EF738B"/>
    <w:rsid w:val="00EF77B5"/>
    <w:rsid w:val="00F01612"/>
    <w:rsid w:val="00F033FC"/>
    <w:rsid w:val="00F0441D"/>
    <w:rsid w:val="00F04833"/>
    <w:rsid w:val="00F05116"/>
    <w:rsid w:val="00F10045"/>
    <w:rsid w:val="00F1149C"/>
    <w:rsid w:val="00F11561"/>
    <w:rsid w:val="00F13B67"/>
    <w:rsid w:val="00F15480"/>
    <w:rsid w:val="00F158B9"/>
    <w:rsid w:val="00F1634F"/>
    <w:rsid w:val="00F16F45"/>
    <w:rsid w:val="00F2138D"/>
    <w:rsid w:val="00F217C6"/>
    <w:rsid w:val="00F2254E"/>
    <w:rsid w:val="00F22F33"/>
    <w:rsid w:val="00F2402F"/>
    <w:rsid w:val="00F24BD2"/>
    <w:rsid w:val="00F26917"/>
    <w:rsid w:val="00F2691E"/>
    <w:rsid w:val="00F30241"/>
    <w:rsid w:val="00F3112F"/>
    <w:rsid w:val="00F31BC4"/>
    <w:rsid w:val="00F31C95"/>
    <w:rsid w:val="00F33843"/>
    <w:rsid w:val="00F3399B"/>
    <w:rsid w:val="00F353A9"/>
    <w:rsid w:val="00F355A7"/>
    <w:rsid w:val="00F35F3A"/>
    <w:rsid w:val="00F3694C"/>
    <w:rsid w:val="00F36D82"/>
    <w:rsid w:val="00F37D2A"/>
    <w:rsid w:val="00F428D5"/>
    <w:rsid w:val="00F44D6A"/>
    <w:rsid w:val="00F465D7"/>
    <w:rsid w:val="00F46BC8"/>
    <w:rsid w:val="00F477C6"/>
    <w:rsid w:val="00F504BA"/>
    <w:rsid w:val="00F50DBB"/>
    <w:rsid w:val="00F5149A"/>
    <w:rsid w:val="00F52FCA"/>
    <w:rsid w:val="00F54CBD"/>
    <w:rsid w:val="00F55857"/>
    <w:rsid w:val="00F5780B"/>
    <w:rsid w:val="00F60D99"/>
    <w:rsid w:val="00F60E62"/>
    <w:rsid w:val="00F60EE4"/>
    <w:rsid w:val="00F62157"/>
    <w:rsid w:val="00F625C5"/>
    <w:rsid w:val="00F6529E"/>
    <w:rsid w:val="00F66132"/>
    <w:rsid w:val="00F669B1"/>
    <w:rsid w:val="00F67863"/>
    <w:rsid w:val="00F67FB6"/>
    <w:rsid w:val="00F7016E"/>
    <w:rsid w:val="00F725AE"/>
    <w:rsid w:val="00F75E86"/>
    <w:rsid w:val="00F82FD4"/>
    <w:rsid w:val="00F8543A"/>
    <w:rsid w:val="00F86651"/>
    <w:rsid w:val="00F870DD"/>
    <w:rsid w:val="00F91E3A"/>
    <w:rsid w:val="00F935A9"/>
    <w:rsid w:val="00F95108"/>
    <w:rsid w:val="00F97CA1"/>
    <w:rsid w:val="00F97D7D"/>
    <w:rsid w:val="00FA0923"/>
    <w:rsid w:val="00FA28C3"/>
    <w:rsid w:val="00FA3C20"/>
    <w:rsid w:val="00FB0572"/>
    <w:rsid w:val="00FB110F"/>
    <w:rsid w:val="00FB1459"/>
    <w:rsid w:val="00FB49E8"/>
    <w:rsid w:val="00FC03B5"/>
    <w:rsid w:val="00FC0DD7"/>
    <w:rsid w:val="00FC1E68"/>
    <w:rsid w:val="00FC205C"/>
    <w:rsid w:val="00FC2B31"/>
    <w:rsid w:val="00FC3D48"/>
    <w:rsid w:val="00FC478D"/>
    <w:rsid w:val="00FC61F3"/>
    <w:rsid w:val="00FD02AD"/>
    <w:rsid w:val="00FD04A0"/>
    <w:rsid w:val="00FD1342"/>
    <w:rsid w:val="00FD1B90"/>
    <w:rsid w:val="00FD2534"/>
    <w:rsid w:val="00FD409C"/>
    <w:rsid w:val="00FD5064"/>
    <w:rsid w:val="00FD6789"/>
    <w:rsid w:val="00FD6895"/>
    <w:rsid w:val="00FD754E"/>
    <w:rsid w:val="00FD7E48"/>
    <w:rsid w:val="00FD7F1A"/>
    <w:rsid w:val="00FE2AA0"/>
    <w:rsid w:val="00FE2EED"/>
    <w:rsid w:val="00FE358C"/>
    <w:rsid w:val="00FE3848"/>
    <w:rsid w:val="00FE3BE6"/>
    <w:rsid w:val="00FE5F9D"/>
    <w:rsid w:val="00FF18AB"/>
    <w:rsid w:val="00FF1EDB"/>
    <w:rsid w:val="00FF254D"/>
    <w:rsid w:val="00FF2E62"/>
    <w:rsid w:val="00FF4297"/>
    <w:rsid w:val="00FF43CE"/>
    <w:rsid w:val="00FF47FB"/>
    <w:rsid w:val="00FF4F1A"/>
    <w:rsid w:val="00FF5692"/>
    <w:rsid w:val="00FF62EC"/>
    <w:rsid w:val="00FF6A16"/>
    <w:rsid w:val="047E21F0"/>
    <w:rsid w:val="04A46652"/>
    <w:rsid w:val="084F6DAC"/>
    <w:rsid w:val="08D118C3"/>
    <w:rsid w:val="0910071E"/>
    <w:rsid w:val="0BB90F1F"/>
    <w:rsid w:val="0D184BDE"/>
    <w:rsid w:val="11FE5D45"/>
    <w:rsid w:val="15281F9C"/>
    <w:rsid w:val="161F48F8"/>
    <w:rsid w:val="16C10730"/>
    <w:rsid w:val="16CD2BCA"/>
    <w:rsid w:val="173D34FA"/>
    <w:rsid w:val="17C61C25"/>
    <w:rsid w:val="18697F4F"/>
    <w:rsid w:val="1FC4693F"/>
    <w:rsid w:val="212652F9"/>
    <w:rsid w:val="233609E6"/>
    <w:rsid w:val="242712C5"/>
    <w:rsid w:val="27764F35"/>
    <w:rsid w:val="29834AB8"/>
    <w:rsid w:val="2ACE1C12"/>
    <w:rsid w:val="2B02226C"/>
    <w:rsid w:val="2C200553"/>
    <w:rsid w:val="2E526D32"/>
    <w:rsid w:val="2F825ADC"/>
    <w:rsid w:val="2FD5190C"/>
    <w:rsid w:val="33032267"/>
    <w:rsid w:val="34882148"/>
    <w:rsid w:val="38BA2072"/>
    <w:rsid w:val="3A311763"/>
    <w:rsid w:val="3A8233B4"/>
    <w:rsid w:val="3AB25053"/>
    <w:rsid w:val="3AB8467E"/>
    <w:rsid w:val="3B5A1BE5"/>
    <w:rsid w:val="3FB42B5B"/>
    <w:rsid w:val="3FE73323"/>
    <w:rsid w:val="42836D45"/>
    <w:rsid w:val="42962F4C"/>
    <w:rsid w:val="42BE200B"/>
    <w:rsid w:val="45884522"/>
    <w:rsid w:val="46B9758D"/>
    <w:rsid w:val="4A31166A"/>
    <w:rsid w:val="4B104CEB"/>
    <w:rsid w:val="4EB83F2E"/>
    <w:rsid w:val="4F9A0684"/>
    <w:rsid w:val="500B2164"/>
    <w:rsid w:val="51DB56C2"/>
    <w:rsid w:val="54B5742A"/>
    <w:rsid w:val="56975D7B"/>
    <w:rsid w:val="570A6215"/>
    <w:rsid w:val="5A4F7695"/>
    <w:rsid w:val="5AC5694C"/>
    <w:rsid w:val="5B611C7E"/>
    <w:rsid w:val="5C06298F"/>
    <w:rsid w:val="5D322447"/>
    <w:rsid w:val="5D5034BB"/>
    <w:rsid w:val="5DDB256A"/>
    <w:rsid w:val="5E644B33"/>
    <w:rsid w:val="5F4A7E39"/>
    <w:rsid w:val="5F8C222C"/>
    <w:rsid w:val="5F923C9E"/>
    <w:rsid w:val="60FB6FC5"/>
    <w:rsid w:val="6361591D"/>
    <w:rsid w:val="64334F9E"/>
    <w:rsid w:val="64B110A2"/>
    <w:rsid w:val="65D5298B"/>
    <w:rsid w:val="6736279D"/>
    <w:rsid w:val="6B4416B3"/>
    <w:rsid w:val="6DD326F3"/>
    <w:rsid w:val="6F9B2A2B"/>
    <w:rsid w:val="71373C98"/>
    <w:rsid w:val="725A4D57"/>
    <w:rsid w:val="7296360C"/>
    <w:rsid w:val="72BF5873"/>
    <w:rsid w:val="74FE005A"/>
    <w:rsid w:val="796A75BB"/>
    <w:rsid w:val="7C904F29"/>
    <w:rsid w:val="7F2871E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122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semiHidden="0" w:unhideWhenUsed="0" w:qFormat="1"/>
    <w:lsdException w:name="footer" w:semiHidden="0" w:unhideWhenUsed="0" w:qFormat="1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Body Text Indent" w:semiHidden="0" w:unhideWhenUsed="0" w:qFormat="1"/>
    <w:lsdException w:name="Subtitle" w:locked="1" w:semiHidden="0" w:uiPriority="0" w:unhideWhenUsed="0" w:qFormat="1"/>
    <w:lsdException w:name="Date" w:unhideWhenUsed="0" w:qFormat="1"/>
    <w:lsdException w:name="Hyperlink" w:semiHidden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(Web)" w:semiHidden="0" w:unhideWhenUsed="0" w:qFormat="1"/>
    <w:lsdException w:name="Normal Table" w:qFormat="1"/>
    <w:lsdException w:name="Table Subtle 2" w:semiHidden="0" w:unhideWhenUsed="0"/>
    <w:lsdException w:name="Table Web 3" w:semiHidden="0" w:unhideWhenUsed="0"/>
    <w:lsdException w:name="Balloon Text" w:unhideWhenUsed="0" w:qFormat="1"/>
    <w:lsdException w:name="Table Grid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42F0E"/>
    <w:pPr>
      <w:widowControl w:val="0"/>
      <w:jc w:val="both"/>
    </w:pPr>
    <w:rPr>
      <w:rFonts w:ascii="Calibri" w:hAnsi="Calibr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Char"/>
    <w:uiPriority w:val="99"/>
    <w:qFormat/>
    <w:rsid w:val="00242F0E"/>
    <w:pPr>
      <w:spacing w:line="380" w:lineRule="exact"/>
      <w:ind w:firstLine="420"/>
    </w:pPr>
    <w:rPr>
      <w:rFonts w:ascii="华文中宋" w:eastAsia="华文中宋" w:hAnsi="华文中宋"/>
      <w:color w:val="000000"/>
      <w:kern w:val="0"/>
      <w:sz w:val="18"/>
      <w:szCs w:val="18"/>
    </w:rPr>
  </w:style>
  <w:style w:type="paragraph" w:styleId="a4">
    <w:name w:val="Date"/>
    <w:basedOn w:val="a"/>
    <w:next w:val="a"/>
    <w:link w:val="Char0"/>
    <w:uiPriority w:val="99"/>
    <w:semiHidden/>
    <w:qFormat/>
    <w:rsid w:val="00242F0E"/>
    <w:pPr>
      <w:ind w:leftChars="2500" w:left="100"/>
    </w:pPr>
    <w:rPr>
      <w:kern w:val="0"/>
      <w:sz w:val="20"/>
      <w:szCs w:val="20"/>
    </w:rPr>
  </w:style>
  <w:style w:type="paragraph" w:styleId="a5">
    <w:name w:val="Balloon Text"/>
    <w:basedOn w:val="a"/>
    <w:link w:val="Char1"/>
    <w:uiPriority w:val="99"/>
    <w:semiHidden/>
    <w:qFormat/>
    <w:rsid w:val="00242F0E"/>
    <w:rPr>
      <w:kern w:val="0"/>
      <w:sz w:val="18"/>
      <w:szCs w:val="18"/>
    </w:rPr>
  </w:style>
  <w:style w:type="paragraph" w:styleId="a6">
    <w:name w:val="footer"/>
    <w:basedOn w:val="a"/>
    <w:link w:val="Char2"/>
    <w:uiPriority w:val="99"/>
    <w:qFormat/>
    <w:rsid w:val="00242F0E"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</w:rPr>
  </w:style>
  <w:style w:type="paragraph" w:styleId="a7">
    <w:name w:val="header"/>
    <w:basedOn w:val="a"/>
    <w:link w:val="Char3"/>
    <w:uiPriority w:val="99"/>
    <w:qFormat/>
    <w:rsid w:val="00242F0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</w:rPr>
  </w:style>
  <w:style w:type="paragraph" w:styleId="a8">
    <w:name w:val="Normal (Web)"/>
    <w:basedOn w:val="a"/>
    <w:uiPriority w:val="99"/>
    <w:qFormat/>
    <w:rsid w:val="00242F0E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table" w:styleId="a9">
    <w:name w:val="Table Grid"/>
    <w:basedOn w:val="a1"/>
    <w:uiPriority w:val="99"/>
    <w:qFormat/>
    <w:rsid w:val="00242F0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a">
    <w:name w:val="Strong"/>
    <w:basedOn w:val="a0"/>
    <w:qFormat/>
    <w:locked/>
    <w:rsid w:val="00242F0E"/>
    <w:rPr>
      <w:b/>
    </w:rPr>
  </w:style>
  <w:style w:type="character" w:styleId="ab">
    <w:name w:val="Hyperlink"/>
    <w:basedOn w:val="a0"/>
    <w:uiPriority w:val="99"/>
    <w:qFormat/>
    <w:rsid w:val="00242F0E"/>
    <w:rPr>
      <w:rFonts w:cs="Times New Roman"/>
      <w:color w:val="0000FF"/>
      <w:u w:val="single"/>
    </w:rPr>
  </w:style>
  <w:style w:type="paragraph" w:customStyle="1" w:styleId="1">
    <w:name w:val="列出段落1"/>
    <w:basedOn w:val="a"/>
    <w:uiPriority w:val="99"/>
    <w:qFormat/>
    <w:rsid w:val="00242F0E"/>
    <w:pPr>
      <w:ind w:firstLineChars="200" w:firstLine="420"/>
    </w:pPr>
  </w:style>
  <w:style w:type="character" w:customStyle="1" w:styleId="Char3">
    <w:name w:val="页眉 Char"/>
    <w:link w:val="a7"/>
    <w:uiPriority w:val="99"/>
    <w:qFormat/>
    <w:locked/>
    <w:rsid w:val="00242F0E"/>
    <w:rPr>
      <w:sz w:val="18"/>
    </w:rPr>
  </w:style>
  <w:style w:type="character" w:customStyle="1" w:styleId="Char2">
    <w:name w:val="页脚 Char"/>
    <w:link w:val="a6"/>
    <w:uiPriority w:val="99"/>
    <w:qFormat/>
    <w:locked/>
    <w:rsid w:val="00242F0E"/>
    <w:rPr>
      <w:sz w:val="18"/>
    </w:rPr>
  </w:style>
  <w:style w:type="character" w:customStyle="1" w:styleId="Char">
    <w:name w:val="正文文本缩进 Char"/>
    <w:link w:val="a3"/>
    <w:uiPriority w:val="99"/>
    <w:qFormat/>
    <w:locked/>
    <w:rsid w:val="00242F0E"/>
    <w:rPr>
      <w:rFonts w:ascii="华文中宋" w:eastAsia="华文中宋" w:hAnsi="华文中宋"/>
      <w:color w:val="000000"/>
      <w:sz w:val="18"/>
    </w:rPr>
  </w:style>
  <w:style w:type="character" w:customStyle="1" w:styleId="Char0">
    <w:name w:val="日期 Char"/>
    <w:basedOn w:val="a0"/>
    <w:link w:val="a4"/>
    <w:uiPriority w:val="99"/>
    <w:semiHidden/>
    <w:qFormat/>
    <w:locked/>
    <w:rsid w:val="00242F0E"/>
  </w:style>
  <w:style w:type="character" w:customStyle="1" w:styleId="Char1">
    <w:name w:val="批注框文本 Char"/>
    <w:link w:val="a5"/>
    <w:uiPriority w:val="99"/>
    <w:semiHidden/>
    <w:qFormat/>
    <w:locked/>
    <w:rsid w:val="00242F0E"/>
    <w:rPr>
      <w:sz w:val="18"/>
    </w:rPr>
  </w:style>
  <w:style w:type="paragraph" w:styleId="ac">
    <w:name w:val="List Paragraph"/>
    <w:basedOn w:val="a"/>
    <w:uiPriority w:val="99"/>
    <w:qFormat/>
    <w:rsid w:val="00242F0E"/>
    <w:pPr>
      <w:ind w:firstLineChars="200" w:firstLine="420"/>
    </w:pPr>
  </w:style>
  <w:style w:type="character" w:customStyle="1" w:styleId="10">
    <w:name w:val="未处理的提及1"/>
    <w:basedOn w:val="a0"/>
    <w:uiPriority w:val="99"/>
    <w:semiHidden/>
    <w:unhideWhenUsed/>
    <w:qFormat/>
    <w:rsid w:val="00242F0E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semiHidden="0" w:unhideWhenUsed="0" w:qFormat="1"/>
    <w:lsdException w:name="footer" w:semiHidden="0" w:unhideWhenUsed="0" w:qFormat="1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Body Text Indent" w:semiHidden="0" w:unhideWhenUsed="0" w:qFormat="1"/>
    <w:lsdException w:name="Subtitle" w:locked="1" w:semiHidden="0" w:uiPriority="0" w:unhideWhenUsed="0" w:qFormat="1"/>
    <w:lsdException w:name="Date" w:unhideWhenUsed="0" w:qFormat="1"/>
    <w:lsdException w:name="Hyperlink" w:semiHidden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(Web)" w:semiHidden="0" w:unhideWhenUsed="0" w:qFormat="1"/>
    <w:lsdException w:name="Normal Table" w:qFormat="1"/>
    <w:lsdException w:name="Table Subtle 2" w:semiHidden="0" w:unhideWhenUsed="0"/>
    <w:lsdException w:name="Table Web 3" w:semiHidden="0" w:unhideWhenUsed="0"/>
    <w:lsdException w:name="Balloon Text" w:unhideWhenUsed="0" w:qFormat="1"/>
    <w:lsdException w:name="Table Grid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Char"/>
    <w:uiPriority w:val="99"/>
    <w:qFormat/>
    <w:pPr>
      <w:spacing w:line="380" w:lineRule="exact"/>
      <w:ind w:firstLine="420"/>
    </w:pPr>
    <w:rPr>
      <w:rFonts w:ascii="华文中宋" w:eastAsia="华文中宋" w:hAnsi="华文中宋"/>
      <w:color w:val="000000"/>
      <w:kern w:val="0"/>
      <w:sz w:val="18"/>
      <w:szCs w:val="18"/>
    </w:rPr>
  </w:style>
  <w:style w:type="paragraph" w:styleId="a4">
    <w:name w:val="Date"/>
    <w:basedOn w:val="a"/>
    <w:next w:val="a"/>
    <w:link w:val="Char0"/>
    <w:uiPriority w:val="99"/>
    <w:semiHidden/>
    <w:qFormat/>
    <w:pPr>
      <w:ind w:leftChars="2500" w:left="100"/>
    </w:pPr>
    <w:rPr>
      <w:kern w:val="0"/>
      <w:sz w:val="20"/>
      <w:szCs w:val="20"/>
    </w:rPr>
  </w:style>
  <w:style w:type="paragraph" w:styleId="a5">
    <w:name w:val="Balloon Text"/>
    <w:basedOn w:val="a"/>
    <w:link w:val="Char1"/>
    <w:uiPriority w:val="99"/>
    <w:semiHidden/>
    <w:qFormat/>
    <w:rPr>
      <w:kern w:val="0"/>
      <w:sz w:val="18"/>
      <w:szCs w:val="18"/>
    </w:rPr>
  </w:style>
  <w:style w:type="paragraph" w:styleId="a6">
    <w:name w:val="footer"/>
    <w:basedOn w:val="a"/>
    <w:link w:val="Char2"/>
    <w:uiPriority w:val="99"/>
    <w:qFormat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</w:rPr>
  </w:style>
  <w:style w:type="paragraph" w:styleId="a7">
    <w:name w:val="header"/>
    <w:basedOn w:val="a"/>
    <w:link w:val="Char3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</w:rPr>
  </w:style>
  <w:style w:type="paragraph" w:styleId="a8">
    <w:name w:val="Normal (Web)"/>
    <w:basedOn w:val="a"/>
    <w:uiPriority w:val="99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table" w:styleId="a9">
    <w:name w:val="Table Grid"/>
    <w:basedOn w:val="a1"/>
    <w:uiPriority w:val="9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a">
    <w:name w:val="Strong"/>
    <w:basedOn w:val="a0"/>
    <w:qFormat/>
    <w:locked/>
    <w:rPr>
      <w:b/>
    </w:rPr>
  </w:style>
  <w:style w:type="character" w:styleId="ab">
    <w:name w:val="Hyperlink"/>
    <w:basedOn w:val="a0"/>
    <w:uiPriority w:val="99"/>
    <w:qFormat/>
    <w:rPr>
      <w:rFonts w:cs="Times New Roman"/>
      <w:color w:val="0000FF"/>
      <w:u w:val="single"/>
    </w:rPr>
  </w:style>
  <w:style w:type="paragraph" w:customStyle="1" w:styleId="1">
    <w:name w:val="列出段落1"/>
    <w:basedOn w:val="a"/>
    <w:uiPriority w:val="99"/>
    <w:qFormat/>
    <w:pPr>
      <w:ind w:firstLineChars="200" w:firstLine="420"/>
    </w:pPr>
  </w:style>
  <w:style w:type="character" w:customStyle="1" w:styleId="Char3">
    <w:name w:val="页眉 Char"/>
    <w:link w:val="a7"/>
    <w:uiPriority w:val="99"/>
    <w:qFormat/>
    <w:locked/>
    <w:rPr>
      <w:sz w:val="18"/>
    </w:rPr>
  </w:style>
  <w:style w:type="character" w:customStyle="1" w:styleId="Char2">
    <w:name w:val="页脚 Char"/>
    <w:link w:val="a6"/>
    <w:uiPriority w:val="99"/>
    <w:qFormat/>
    <w:locked/>
    <w:rPr>
      <w:sz w:val="18"/>
    </w:rPr>
  </w:style>
  <w:style w:type="character" w:customStyle="1" w:styleId="Char">
    <w:name w:val="正文文本缩进 Char"/>
    <w:link w:val="a3"/>
    <w:uiPriority w:val="99"/>
    <w:qFormat/>
    <w:locked/>
    <w:rPr>
      <w:rFonts w:ascii="华文中宋" w:eastAsia="华文中宋" w:hAnsi="华文中宋"/>
      <w:color w:val="000000"/>
      <w:sz w:val="18"/>
    </w:rPr>
  </w:style>
  <w:style w:type="character" w:customStyle="1" w:styleId="Char0">
    <w:name w:val="日期 Char"/>
    <w:basedOn w:val="a0"/>
    <w:link w:val="a4"/>
    <w:uiPriority w:val="99"/>
    <w:semiHidden/>
    <w:qFormat/>
    <w:locked/>
  </w:style>
  <w:style w:type="character" w:customStyle="1" w:styleId="Char1">
    <w:name w:val="批注框文本 Char"/>
    <w:link w:val="a5"/>
    <w:uiPriority w:val="99"/>
    <w:semiHidden/>
    <w:qFormat/>
    <w:locked/>
    <w:rPr>
      <w:sz w:val="18"/>
    </w:rPr>
  </w:style>
  <w:style w:type="paragraph" w:styleId="ac">
    <w:name w:val="List Paragraph"/>
    <w:basedOn w:val="a"/>
    <w:uiPriority w:val="99"/>
    <w:qFormat/>
    <w:pPr>
      <w:ind w:firstLineChars="200" w:firstLine="420"/>
    </w:pPr>
  </w:style>
  <w:style w:type="character" w:customStyle="1" w:styleId="10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7</Words>
  <Characters>841</Characters>
  <Application>Microsoft Office Word</Application>
  <DocSecurity>0</DocSecurity>
  <Lines>7</Lines>
  <Paragraphs>1</Paragraphs>
  <ScaleCrop>false</ScaleCrop>
  <Company>china</Company>
  <LinksUpToDate>false</LinksUpToDate>
  <CharactersWithSpaces>9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s</cp:lastModifiedBy>
  <cp:revision>2</cp:revision>
  <cp:lastPrinted>2019-03-14T07:12:00Z</cp:lastPrinted>
  <dcterms:created xsi:type="dcterms:W3CDTF">2020-06-01T06:18:00Z</dcterms:created>
  <dcterms:modified xsi:type="dcterms:W3CDTF">2020-06-01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339</vt:lpwstr>
  </property>
</Properties>
</file>